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06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9"/>
        <w:gridCol w:w="2451"/>
        <w:gridCol w:w="1662"/>
        <w:gridCol w:w="1665"/>
        <w:gridCol w:w="3040"/>
        <w:gridCol w:w="3087"/>
        <w:gridCol w:w="2150"/>
      </w:tblGrid>
      <w:tr w:rsidR="005D7211" w:rsidRPr="006271B3" w14:paraId="22E3250C" w14:textId="77777777" w:rsidTr="005D7211">
        <w:trPr>
          <w:trHeight w:val="100"/>
          <w:jc w:val="center"/>
        </w:trPr>
        <w:tc>
          <w:tcPr>
            <w:tcW w:w="247" w:type="pct"/>
          </w:tcPr>
          <w:p w14:paraId="763B09F7" w14:textId="77777777" w:rsidR="004D7519" w:rsidRPr="005D7211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829" w:type="pct"/>
          </w:tcPr>
          <w:p w14:paraId="51FA3347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125" w:type="pct"/>
            <w:gridSpan w:val="2"/>
          </w:tcPr>
          <w:p w14:paraId="068E100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130978DE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D6EA973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7" w:type="pct"/>
          </w:tcPr>
          <w:p w14:paraId="4967819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B59A9" w:rsidRPr="006271B3" w14:paraId="2EFC8EF2" w14:textId="77777777" w:rsidTr="005D7211">
        <w:trPr>
          <w:trHeight w:val="201"/>
          <w:jc w:val="center"/>
        </w:trPr>
        <w:tc>
          <w:tcPr>
            <w:tcW w:w="247" w:type="pct"/>
            <w:shd w:val="clear" w:color="auto" w:fill="F2F2F2"/>
          </w:tcPr>
          <w:p w14:paraId="7F10F0C2" w14:textId="77777777" w:rsidR="003B59A9" w:rsidRPr="00D947F5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947F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7F1338B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D947F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829" w:type="pct"/>
            <w:shd w:val="clear" w:color="auto" w:fill="F2F2F2"/>
          </w:tcPr>
          <w:p w14:paraId="0B533916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39D208D8" w14:textId="46664073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0E60A8B7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2C1AF73" w14:textId="434A790F" w:rsidR="003B59A9" w:rsidRPr="001723F9" w:rsidRDefault="000812BA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="003B59A9"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028" w:type="pct"/>
            <w:shd w:val="clear" w:color="auto" w:fill="F2F2F2"/>
          </w:tcPr>
          <w:p w14:paraId="2B7499EF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342206B" w14:textId="6546781A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0AE2845D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59A9" w:rsidRPr="006271B3" w14:paraId="5C491454" w14:textId="77777777" w:rsidTr="005D7211">
        <w:trPr>
          <w:trHeight w:val="406"/>
          <w:jc w:val="center"/>
        </w:trPr>
        <w:tc>
          <w:tcPr>
            <w:tcW w:w="247" w:type="pct"/>
          </w:tcPr>
          <w:p w14:paraId="2A04A55E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F48DD9E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829" w:type="pct"/>
          </w:tcPr>
          <w:p w14:paraId="0F8A5F71" w14:textId="1AD5DA55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4621FE4E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2125DC51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D89CA01" w14:textId="4481CB12" w:rsidR="003B59A9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028" w:type="pct"/>
          </w:tcPr>
          <w:p w14:paraId="4802C2F6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37B93989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6A174F9E" w14:textId="37047D7A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</w:tcPr>
          <w:p w14:paraId="1B5656A3" w14:textId="5B7A5FFA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5A4676D1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59A9" w:rsidRPr="006271B3" w14:paraId="72F67BB8" w14:textId="77777777" w:rsidTr="003B59A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11673E5A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829" w:type="pct"/>
            <w:shd w:val="clear" w:color="auto" w:fill="F2F2F2"/>
          </w:tcPr>
          <w:p w14:paraId="7BFF827B" w14:textId="544E3F65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4E3B3199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3EDBBD5C" w14:textId="77777777" w:rsidR="003B59A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13B4461E" w14:textId="424C0E5C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  <w:shd w:val="clear" w:color="auto" w:fill="F2F2F2"/>
          </w:tcPr>
          <w:p w14:paraId="0E8B1183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082B85AA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398C9E4" w14:textId="08B391A5" w:rsidR="003B59A9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028" w:type="pct"/>
            <w:shd w:val="clear" w:color="auto" w:fill="F2F2F2"/>
          </w:tcPr>
          <w:p w14:paraId="1765495A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23BBAFC7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3297A0EB" w14:textId="499B5065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  <w:shd w:val="clear" w:color="auto" w:fill="F2F2F2"/>
          </w:tcPr>
          <w:p w14:paraId="2F35A631" w14:textId="1925A84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383561D2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59A9" w:rsidRPr="006271B3" w14:paraId="726220CB" w14:textId="77777777" w:rsidTr="005D7211">
        <w:trPr>
          <w:trHeight w:val="394"/>
          <w:jc w:val="center"/>
        </w:trPr>
        <w:tc>
          <w:tcPr>
            <w:tcW w:w="247" w:type="pct"/>
          </w:tcPr>
          <w:p w14:paraId="74F53827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7E78292C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829" w:type="pct"/>
          </w:tcPr>
          <w:p w14:paraId="7564D4E7" w14:textId="112CF782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0F5E20CD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291D0369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38489BC1" w14:textId="591889B1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</w:tcPr>
          <w:p w14:paraId="242F96F0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50BE38FF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0603D0C1" w14:textId="2D80D742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  <w:shd w:val="clear" w:color="auto" w:fill="auto"/>
          </w:tcPr>
          <w:p w14:paraId="7DE6A256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13EEA638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63084764" w14:textId="6F1EE68B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4FA7C5F5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B59A9" w:rsidRPr="006271B3" w14:paraId="2067B705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82BCD01" w14:textId="77777777" w:rsidR="003B59A9" w:rsidRPr="005D7211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829" w:type="pct"/>
            <w:shd w:val="clear" w:color="auto" w:fill="F2F2F2"/>
          </w:tcPr>
          <w:p w14:paraId="136441FC" w14:textId="7B0091AE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B098240" w14:textId="11AC808B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Türk Dili II</w:t>
            </w:r>
          </w:p>
          <w:p w14:paraId="47A6100B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0CFD542E" w14:textId="48C255C1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6058E55C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2AFCA45F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6D932733" w14:textId="393A8FD4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456B7840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46F11B26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463EC90" w14:textId="1C03EF70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48773637" w14:textId="77777777" w:rsidR="003B59A9" w:rsidRPr="001723F9" w:rsidRDefault="003B59A9" w:rsidP="003B59A9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71EBF" w:rsidRPr="006271B3" w14:paraId="709B11CD" w14:textId="77777777" w:rsidTr="005D7211">
        <w:trPr>
          <w:trHeight w:val="406"/>
          <w:jc w:val="center"/>
        </w:trPr>
        <w:tc>
          <w:tcPr>
            <w:tcW w:w="247" w:type="pct"/>
          </w:tcPr>
          <w:p w14:paraId="45E508E4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7E92F701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829" w:type="pct"/>
          </w:tcPr>
          <w:p w14:paraId="56E80744" w14:textId="77777777" w:rsidR="00C71EBF" w:rsidRDefault="00BE4960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1E6B982B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71ADBF2" w14:textId="20B962A5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125" w:type="pct"/>
            <w:gridSpan w:val="2"/>
          </w:tcPr>
          <w:p w14:paraId="2B748BF7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Türk Dili II</w:t>
            </w:r>
          </w:p>
          <w:p w14:paraId="36790C8F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19146C3A" w14:textId="5CE3ABBB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</w:tcPr>
          <w:p w14:paraId="425C0383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5EFF8C48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21F51459" w14:textId="5A0FF794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</w:tcPr>
          <w:p w14:paraId="2AAB49DD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083D5A96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86F559E" w14:textId="4630839B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42346F35" w14:textId="50B7B4D9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71EBF" w:rsidRPr="006271B3" w14:paraId="5DB6F5BD" w14:textId="77777777" w:rsidTr="005D7211">
        <w:trPr>
          <w:trHeight w:val="290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0BA30FCD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829" w:type="pct"/>
            <w:shd w:val="clear" w:color="auto" w:fill="F2F2F2"/>
          </w:tcPr>
          <w:p w14:paraId="15FEF78E" w14:textId="77777777" w:rsidR="00BE4960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716BB203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9A1F08F" w14:textId="01D2A1E5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776CC284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02EB117F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2496638F" w14:textId="69185D08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25C95720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3820203F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59FB3AFB" w14:textId="4F93E823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521BC947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1723F9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1723F9">
              <w:rPr>
                <w:rFonts w:ascii="Times New Roman" w:hAnsi="Times New Roman"/>
                <w:sz w:val="10"/>
                <w:szCs w:val="10"/>
              </w:rPr>
              <w:t xml:space="preserve"> Tarihi II </w:t>
            </w:r>
          </w:p>
          <w:p w14:paraId="4D640460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1612A247" w14:textId="1108B690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63E83144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71EBF" w:rsidRPr="006271B3" w14:paraId="6ED6FF42" w14:textId="77777777" w:rsidTr="005D7211">
        <w:trPr>
          <w:trHeight w:val="71"/>
          <w:jc w:val="center"/>
        </w:trPr>
        <w:tc>
          <w:tcPr>
            <w:tcW w:w="247" w:type="pct"/>
          </w:tcPr>
          <w:p w14:paraId="4EFE2D0D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081319F4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829" w:type="pct"/>
          </w:tcPr>
          <w:p w14:paraId="509B5EF6" w14:textId="77777777" w:rsidR="00BE4960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7396F3D5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A60E7FC" w14:textId="08997336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4AA84825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34E47E39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42765B5E" w14:textId="66B5E8B3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</w:tcPr>
          <w:p w14:paraId="5A8E7EF2" w14:textId="2D480A13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49F9106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1723F9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1723F9">
              <w:rPr>
                <w:rFonts w:ascii="Times New Roman" w:hAnsi="Times New Roman"/>
                <w:sz w:val="10"/>
                <w:szCs w:val="10"/>
              </w:rPr>
              <w:t xml:space="preserve"> Tarihi II </w:t>
            </w:r>
          </w:p>
          <w:p w14:paraId="26E7D3E2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27A8F4FD" w14:textId="26B85520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17CB570B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71EBF" w:rsidRPr="006271B3" w14:paraId="6E1532B1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59FA6548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5D40DCE9" w14:textId="4147B3AD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0391C170" w14:textId="072A55DA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09B68ADB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AF9AAA2" w14:textId="192AD456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1713CFBD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71EBF" w:rsidRPr="006271B3" w14:paraId="221EAD20" w14:textId="77777777" w:rsidTr="005D7211">
        <w:trPr>
          <w:trHeight w:val="406"/>
          <w:jc w:val="center"/>
        </w:trPr>
        <w:tc>
          <w:tcPr>
            <w:tcW w:w="247" w:type="pct"/>
          </w:tcPr>
          <w:p w14:paraId="3E469082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422ADC2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64887F61" w14:textId="76C4CA3D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20A4D13A" w14:textId="36F094A3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Yabancı Dil II</w:t>
            </w:r>
          </w:p>
          <w:p w14:paraId="638B92E3" w14:textId="6DFB4FE5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1028" w:type="pct"/>
          </w:tcPr>
          <w:p w14:paraId="7C8F08D2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165251E2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6F1C0CA9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71EBF" w:rsidRPr="006271B3" w14:paraId="2E31F628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0A97A5B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491B3EE7" w14:textId="5791FECD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51A04EDF" w14:textId="7C1C5351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Yabancı Dil II</w:t>
            </w:r>
          </w:p>
          <w:p w14:paraId="354901CE" w14:textId="0DFEB3E1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1028" w:type="pct"/>
            <w:shd w:val="clear" w:color="auto" w:fill="F2F2F2"/>
          </w:tcPr>
          <w:p w14:paraId="4CD7062A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70145A4A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57D8AB56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71EBF" w:rsidRPr="006271B3" w14:paraId="4E2CD8DA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6ED8CC4F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829" w:type="pct"/>
            <w:shd w:val="clear" w:color="auto" w:fill="F2F2F2"/>
          </w:tcPr>
          <w:p w14:paraId="0E22F694" w14:textId="768F708E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2CF08CAF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Türk Dili II</w:t>
            </w:r>
          </w:p>
          <w:p w14:paraId="302240BB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6E5A3340" w14:textId="2D1A0DF1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auto"/>
          </w:tcPr>
          <w:p w14:paraId="156D13E4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77C6871B" w14:textId="1ECF799A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auto"/>
          </w:tcPr>
          <w:p w14:paraId="163A1B0F" w14:textId="305A273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71EBF" w:rsidRPr="006271B3" w14:paraId="55C726E0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3225B7F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829" w:type="pct"/>
          </w:tcPr>
          <w:p w14:paraId="381D0B47" w14:textId="77DDF516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1DEAF434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Türk Dili II</w:t>
            </w:r>
          </w:p>
          <w:p w14:paraId="37A8AF87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Halil İbrahim Bulan</w:t>
            </w:r>
          </w:p>
          <w:p w14:paraId="4D466B19" w14:textId="5D629393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218782CA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7B0EB51" w14:textId="1878CE42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1940609D" w14:textId="7E3FA720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71EBF" w:rsidRPr="006271B3" w14:paraId="2711D532" w14:textId="77777777" w:rsidTr="00707D79">
        <w:trPr>
          <w:trHeight w:val="379"/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17DA54B1" w14:textId="77777777" w:rsidR="00C71EBF" w:rsidRPr="005D7211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829" w:type="pct"/>
            <w:shd w:val="clear" w:color="auto" w:fill="F2F2F2"/>
          </w:tcPr>
          <w:p w14:paraId="2DEFC99E" w14:textId="22DE385C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63167888" w14:textId="191056CA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01AD3D8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03DE886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  <w:shd w:val="clear" w:color="auto" w:fill="F2F2F2"/>
          </w:tcPr>
          <w:p w14:paraId="720E3B9C" w14:textId="77777777" w:rsidR="00C71EBF" w:rsidRPr="001723F9" w:rsidRDefault="00C71EBF" w:rsidP="00C71EB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0590D" w:rsidRPr="006271B3" w14:paraId="7112C14B" w14:textId="77777777" w:rsidTr="005D7211">
        <w:trPr>
          <w:trHeight w:val="406"/>
          <w:jc w:val="center"/>
        </w:trPr>
        <w:tc>
          <w:tcPr>
            <w:tcW w:w="247" w:type="pct"/>
          </w:tcPr>
          <w:p w14:paraId="722CAD03" w14:textId="77777777" w:rsidR="0030590D" w:rsidRPr="005D7211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36F641BA" w14:textId="77777777" w:rsidR="0030590D" w:rsidRPr="005D7211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829" w:type="pct"/>
          </w:tcPr>
          <w:p w14:paraId="2EFCC662" w14:textId="6DE26FAF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1DC1E645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Yabancı Dil II </w:t>
            </w:r>
          </w:p>
          <w:p w14:paraId="280326EA" w14:textId="1BC2DDC1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1028" w:type="pct"/>
          </w:tcPr>
          <w:p w14:paraId="7B72CF19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7E7FF86D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472019D6" w14:textId="0E6A61AA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color w:val="C00000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</w:tcPr>
          <w:p w14:paraId="595DAA83" w14:textId="31E12258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7" w:type="pct"/>
          </w:tcPr>
          <w:p w14:paraId="796349CA" w14:textId="4224E502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0590D" w:rsidRPr="006271B3" w14:paraId="2151A6F7" w14:textId="77777777" w:rsidTr="005D7211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30590D" w:rsidRPr="005D7211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26F7F027" w14:textId="77777777" w:rsidR="0030590D" w:rsidRPr="005D7211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829" w:type="pct"/>
            <w:shd w:val="clear" w:color="auto" w:fill="F2F2F2"/>
          </w:tcPr>
          <w:p w14:paraId="77770837" w14:textId="545FAC85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71C9A44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Yabancı Dil II </w:t>
            </w:r>
          </w:p>
          <w:p w14:paraId="179377B7" w14:textId="7267E72D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Pelin Albayrak</w:t>
            </w:r>
          </w:p>
        </w:tc>
        <w:tc>
          <w:tcPr>
            <w:tcW w:w="1028" w:type="pct"/>
            <w:shd w:val="clear" w:color="auto" w:fill="F2F2F2"/>
          </w:tcPr>
          <w:p w14:paraId="2231782C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5EDBF96A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1455CC88" w14:textId="37FC31A6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color w:val="C00000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  <w:shd w:val="clear" w:color="auto" w:fill="F2F2F2"/>
          </w:tcPr>
          <w:p w14:paraId="1E0910BE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1723F9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1723F9">
              <w:rPr>
                <w:rFonts w:ascii="Times New Roman" w:hAnsi="Times New Roman"/>
                <w:sz w:val="10"/>
                <w:szCs w:val="10"/>
              </w:rPr>
              <w:t xml:space="preserve"> Tarihi II </w:t>
            </w:r>
          </w:p>
          <w:p w14:paraId="5CD3FF58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652F1CB9" w14:textId="4BF7C742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5B6DE0B0" w14:textId="22E388CF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0590D" w:rsidRPr="006271B3" w14:paraId="449AC6DB" w14:textId="77777777" w:rsidTr="005D7211">
        <w:trPr>
          <w:trHeight w:val="406"/>
          <w:jc w:val="center"/>
        </w:trPr>
        <w:tc>
          <w:tcPr>
            <w:tcW w:w="247" w:type="pct"/>
          </w:tcPr>
          <w:p w14:paraId="547F2234" w14:textId="77777777" w:rsidR="0030590D" w:rsidRPr="005D7211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2C5001E1" w14:textId="77777777" w:rsidR="0030590D" w:rsidRPr="005D7211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829" w:type="pct"/>
          </w:tcPr>
          <w:p w14:paraId="5063D803" w14:textId="43513562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1D914439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68F2FA7F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420D30D0" w14:textId="4C80D864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28" w:type="pct"/>
          </w:tcPr>
          <w:p w14:paraId="6109747C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Genel Muhasebe II</w:t>
            </w:r>
          </w:p>
          <w:p w14:paraId="42C6A851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0F16727C" w14:textId="5A33FB26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44" w:type="pct"/>
          </w:tcPr>
          <w:p w14:paraId="7BA40537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Atatürk İlkeleri ve </w:t>
            </w:r>
            <w:proofErr w:type="spellStart"/>
            <w:r w:rsidRPr="001723F9">
              <w:rPr>
                <w:rFonts w:ascii="Times New Roman" w:hAnsi="Times New Roman"/>
                <w:sz w:val="10"/>
                <w:szCs w:val="10"/>
              </w:rPr>
              <w:t>İnkılp</w:t>
            </w:r>
            <w:proofErr w:type="spellEnd"/>
            <w:r w:rsidRPr="001723F9">
              <w:rPr>
                <w:rFonts w:ascii="Times New Roman" w:hAnsi="Times New Roman"/>
                <w:sz w:val="10"/>
                <w:szCs w:val="10"/>
              </w:rPr>
              <w:t xml:space="preserve"> Tarihi II </w:t>
            </w:r>
          </w:p>
          <w:p w14:paraId="5E6911CE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Öğr. Gör. Gökhan Bayram</w:t>
            </w:r>
          </w:p>
          <w:p w14:paraId="6B32A722" w14:textId="7FDCEB5E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1142A403" w14:textId="77777777" w:rsidR="0030590D" w:rsidRPr="001723F9" w:rsidRDefault="0030590D" w:rsidP="003059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E4960" w:rsidRPr="006271B3" w14:paraId="14E6FD3E" w14:textId="77777777" w:rsidTr="004C369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BE4960" w:rsidRPr="005D7211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B58EBCB" w14:textId="77777777" w:rsidR="00BE4960" w:rsidRPr="005D7211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829" w:type="pct"/>
            <w:shd w:val="clear" w:color="auto" w:fill="F2F2F2"/>
          </w:tcPr>
          <w:p w14:paraId="30FED562" w14:textId="77777777" w:rsidR="00BE4960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3B4CDFBA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4674217" w14:textId="0F2FB538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562" w:type="pct"/>
            <w:shd w:val="clear" w:color="auto" w:fill="F2F2F2"/>
          </w:tcPr>
          <w:p w14:paraId="05FA50A5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Medeni Hukuk</w:t>
            </w:r>
          </w:p>
          <w:p w14:paraId="7826C503" w14:textId="77777777" w:rsidR="00BE4960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0DA9CC94" w14:textId="0260F11D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  <w:shd w:val="clear" w:color="auto" w:fill="F2F2F2"/>
          </w:tcPr>
          <w:p w14:paraId="4B38FB1B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64061D0A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2C7F3B3" w14:textId="5994E77E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028" w:type="pct"/>
            <w:shd w:val="clear" w:color="auto" w:fill="F2F2F2"/>
          </w:tcPr>
          <w:p w14:paraId="496CF291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73A2766B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160BA3AD" w14:textId="7D69220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42A7CF53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3AC97B02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792EB07" w14:textId="098CCBF1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5EF5C081" w14:textId="65F6033C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E4960" w:rsidRPr="006271B3" w14:paraId="1DE906DD" w14:textId="77777777" w:rsidTr="004C3699">
        <w:trPr>
          <w:trHeight w:val="52"/>
          <w:jc w:val="center"/>
        </w:trPr>
        <w:tc>
          <w:tcPr>
            <w:tcW w:w="247" w:type="pct"/>
          </w:tcPr>
          <w:p w14:paraId="7C8DE7F8" w14:textId="77777777" w:rsidR="00BE4960" w:rsidRPr="005D7211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B091AFD" w14:textId="77777777" w:rsidR="00BE4960" w:rsidRPr="005D7211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829" w:type="pct"/>
          </w:tcPr>
          <w:p w14:paraId="3447E63C" w14:textId="77777777" w:rsidR="00BE4960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45584AD0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75D4C87" w14:textId="5D95DD3B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</w:tcPr>
          <w:p w14:paraId="27825766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370A66F7" w14:textId="77777777" w:rsidR="00BE4960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3CE58EC3" w14:textId="251CEE32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</w:tcPr>
          <w:p w14:paraId="19B82D8D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49B84035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E5980D3" w14:textId="3C83FDC2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028" w:type="pct"/>
          </w:tcPr>
          <w:p w14:paraId="3AA5ED98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0A98AA7A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6C97FDF0" w14:textId="09ECFCCF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</w:tcPr>
          <w:p w14:paraId="5E80C169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0C88B024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1DF5E1E4" w14:textId="7978908C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</w:tcPr>
          <w:p w14:paraId="29BB9FAA" w14:textId="29E6F60E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E4960" w:rsidRPr="006271B3" w14:paraId="0F04ED17" w14:textId="77777777" w:rsidTr="004C3699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BE4960" w:rsidRPr="005D7211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4AEA62F7" w14:textId="77777777" w:rsidR="00BE4960" w:rsidRPr="005D7211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829" w:type="pct"/>
            <w:shd w:val="clear" w:color="auto" w:fill="F2F2F2"/>
          </w:tcPr>
          <w:p w14:paraId="673ADE2F" w14:textId="77777777" w:rsidR="00BE4960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Makro İktisat</w:t>
            </w:r>
          </w:p>
          <w:p w14:paraId="586A9BFF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CE36A03" w14:textId="5955011F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62" w:type="pct"/>
            <w:shd w:val="clear" w:color="auto" w:fill="F2F2F2"/>
          </w:tcPr>
          <w:p w14:paraId="6C5F9747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Siyaset Bilimi II</w:t>
            </w:r>
          </w:p>
          <w:p w14:paraId="62F5D0CF" w14:textId="77777777" w:rsidR="00BE4960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06973F1D" w14:textId="0B587FE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563" w:type="pct"/>
            <w:shd w:val="clear" w:color="auto" w:fill="F2F2F2"/>
          </w:tcPr>
          <w:p w14:paraId="27246EFA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İktisat 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II </w:t>
            </w:r>
          </w:p>
          <w:p w14:paraId="3BC2459C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6AC651A" w14:textId="26F554E1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</w:t>
            </w:r>
            <w:r w:rsidRPr="001723F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1028" w:type="pct"/>
            <w:shd w:val="clear" w:color="auto" w:fill="F2F2F2"/>
          </w:tcPr>
          <w:p w14:paraId="1DD0BE06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Anayasa Hukuku</w:t>
            </w:r>
          </w:p>
          <w:p w14:paraId="6C16AC64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7A5617BA" w14:textId="36C7C6A5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72DA0421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Kamu Yönetimine Giriş</w:t>
            </w:r>
          </w:p>
          <w:p w14:paraId="30DD68E4" w14:textId="77777777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3D9251E" w14:textId="06EB9508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27" w:type="pct"/>
            <w:shd w:val="clear" w:color="auto" w:fill="F2F2F2"/>
          </w:tcPr>
          <w:p w14:paraId="5218731C" w14:textId="1C7A4816" w:rsidR="00BE4960" w:rsidRPr="001723F9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E4960" w:rsidRPr="006271B3" w14:paraId="0688F040" w14:textId="77777777" w:rsidTr="005D7211">
        <w:trPr>
          <w:trHeight w:val="87"/>
          <w:jc w:val="center"/>
        </w:trPr>
        <w:tc>
          <w:tcPr>
            <w:tcW w:w="247" w:type="pct"/>
          </w:tcPr>
          <w:p w14:paraId="4B083EC2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</w:tcPr>
          <w:p w14:paraId="165C632F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gridSpan w:val="2"/>
          </w:tcPr>
          <w:p w14:paraId="7155B938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0AF8D90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9D6764C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7" w:type="pct"/>
          </w:tcPr>
          <w:p w14:paraId="63852929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BE4960" w:rsidRPr="006271B3" w14:paraId="12ABADFD" w14:textId="77777777" w:rsidTr="005D7211">
        <w:trPr>
          <w:trHeight w:val="100"/>
          <w:jc w:val="center"/>
        </w:trPr>
        <w:tc>
          <w:tcPr>
            <w:tcW w:w="247" w:type="pct"/>
            <w:shd w:val="clear" w:color="auto" w:fill="F2F2F2"/>
          </w:tcPr>
          <w:p w14:paraId="4E757F5F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  <w:shd w:val="clear" w:color="auto" w:fill="F2F2F2"/>
          </w:tcPr>
          <w:p w14:paraId="0CA43B3A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1380E023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2235DCE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1D27F6E" w14:textId="77777777" w:rsidR="00BE4960" w:rsidRPr="006271B3" w:rsidRDefault="00BE4960" w:rsidP="00BE496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7" w:type="pct"/>
            <w:shd w:val="clear" w:color="auto" w:fill="F2F2F2"/>
          </w:tcPr>
          <w:p w14:paraId="736F5F65" w14:textId="77777777" w:rsidR="00BE4960" w:rsidRPr="006271B3" w:rsidRDefault="00BE4960" w:rsidP="00BE4960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F3E85F8" w14:textId="77777777" w:rsidR="004D7519" w:rsidRPr="006271B3" w:rsidRDefault="004D7519" w:rsidP="006D51B3">
      <w:pPr>
        <w:rPr>
          <w:rFonts w:ascii="Times New Roman" w:hAnsi="Times New Roman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2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9"/>
        <w:gridCol w:w="2752"/>
        <w:gridCol w:w="1468"/>
        <w:gridCol w:w="1468"/>
        <w:gridCol w:w="2994"/>
        <w:gridCol w:w="3040"/>
        <w:gridCol w:w="2120"/>
      </w:tblGrid>
      <w:tr w:rsidR="004D7519" w:rsidRPr="006271B3" w14:paraId="0075C7E8" w14:textId="77777777" w:rsidTr="0081021C">
        <w:trPr>
          <w:trHeight w:val="124"/>
          <w:jc w:val="center"/>
        </w:trPr>
        <w:tc>
          <w:tcPr>
            <w:tcW w:w="247" w:type="pct"/>
          </w:tcPr>
          <w:p w14:paraId="7CA66ABC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1759A0D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  <w:gridSpan w:val="2"/>
          </w:tcPr>
          <w:p w14:paraId="647D0DC8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C86A725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22B4783F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6D1EBC" w:rsidRPr="006271B3" w14:paraId="41F28CDF" w14:textId="77777777" w:rsidTr="00A62885">
        <w:trPr>
          <w:trHeight w:val="240"/>
          <w:jc w:val="center"/>
        </w:trPr>
        <w:tc>
          <w:tcPr>
            <w:tcW w:w="247" w:type="pct"/>
            <w:shd w:val="clear" w:color="auto" w:fill="F2F2F2"/>
          </w:tcPr>
          <w:p w14:paraId="4182B98B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4F14CE0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31DC1B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4156593A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28A9CE4E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FD5DCA9" w14:textId="6AAEBE1E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3</w:t>
            </w:r>
          </w:p>
        </w:tc>
        <w:tc>
          <w:tcPr>
            <w:tcW w:w="1028" w:type="pct"/>
            <w:shd w:val="clear" w:color="auto" w:fill="F2F2F2"/>
          </w:tcPr>
          <w:p w14:paraId="5A7F2C1D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BCC43E1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654E56E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2D2DE99A" w14:textId="77777777" w:rsidTr="0081021C">
        <w:trPr>
          <w:trHeight w:val="496"/>
          <w:jc w:val="center"/>
        </w:trPr>
        <w:tc>
          <w:tcPr>
            <w:tcW w:w="247" w:type="pct"/>
          </w:tcPr>
          <w:p w14:paraId="11130DAC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3003DFA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1A927837" w14:textId="560217EF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0EB82B83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4A6A0380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5E435FF" w14:textId="62B4083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3</w:t>
            </w:r>
          </w:p>
        </w:tc>
        <w:tc>
          <w:tcPr>
            <w:tcW w:w="1028" w:type="pct"/>
          </w:tcPr>
          <w:p w14:paraId="6EF838F9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862771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Kamu Yönetimi II</w:t>
            </w:r>
          </w:p>
          <w:p w14:paraId="347E9314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300392E" w14:textId="16B6C1A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7A9E7CFD" w14:textId="3CFA6E9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4E7F5B76" w14:textId="77777777" w:rsidTr="006D1EBC">
        <w:trPr>
          <w:trHeight w:val="335"/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7E521EE6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5BA95459" w14:textId="7EA55E6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504" w:type="pct"/>
            <w:shd w:val="clear" w:color="auto" w:fill="F2F2F2"/>
          </w:tcPr>
          <w:p w14:paraId="7F4EE29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112E2814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24458578" w14:textId="4A40CDFA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504" w:type="pct"/>
            <w:shd w:val="clear" w:color="auto" w:fill="F2F2F2"/>
          </w:tcPr>
          <w:p w14:paraId="71537688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29F72B14" w14:textId="77777777" w:rsidR="006D1EBC" w:rsidRPr="001723F9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D3AD2D3" w14:textId="2B2DA39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3</w:t>
            </w:r>
          </w:p>
        </w:tc>
        <w:tc>
          <w:tcPr>
            <w:tcW w:w="1028" w:type="pct"/>
            <w:shd w:val="clear" w:color="auto" w:fill="F2F2F2"/>
          </w:tcPr>
          <w:p w14:paraId="54B6F3CB" w14:textId="4117E20A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33666A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Kamu Yönetimi II</w:t>
            </w:r>
          </w:p>
          <w:p w14:paraId="590DC8FF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63F8075F" w14:textId="04801A9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3D3FAA91" w14:textId="4D9936FB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4EDE0714" w14:textId="77777777" w:rsidTr="0081021C">
        <w:trPr>
          <w:trHeight w:val="481"/>
          <w:jc w:val="center"/>
        </w:trPr>
        <w:tc>
          <w:tcPr>
            <w:tcW w:w="247" w:type="pct"/>
          </w:tcPr>
          <w:p w14:paraId="06E48F18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09523B4D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08DD3D09" w14:textId="4E5B3780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720CCD3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702ABDBB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61F9728" w14:textId="075EE97A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3DB5C9D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ş Hukuku</w:t>
            </w:r>
          </w:p>
          <w:p w14:paraId="020E306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14F6CC19" w14:textId="408C5AC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</w:tcPr>
          <w:p w14:paraId="06CD575F" w14:textId="2922F29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E9D9807" w14:textId="2DB5FD3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7D1371DD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C3C1DD2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32E82FC8" w14:textId="36F9498C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60AA97C5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0B8D5C20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07DED5E" w14:textId="24006206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7562ADD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ş Hukuku</w:t>
            </w:r>
          </w:p>
          <w:p w14:paraId="65B3D83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4A07DD3B" w14:textId="309A87B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4DA0A0D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İnsan Kaynakları Yönetimi</w:t>
            </w:r>
          </w:p>
          <w:p w14:paraId="264764E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4DCB1A20" w14:textId="134CA458" w:rsidR="006D1EBC" w:rsidRPr="00A24D64" w:rsidRDefault="006D1EBC" w:rsidP="006D1EBC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03B620C2" w14:textId="1C6D106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0518F75F" w14:textId="77777777" w:rsidTr="0081021C">
        <w:trPr>
          <w:trHeight w:val="496"/>
          <w:jc w:val="center"/>
        </w:trPr>
        <w:tc>
          <w:tcPr>
            <w:tcW w:w="247" w:type="pct"/>
          </w:tcPr>
          <w:p w14:paraId="6E041EBF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2F1C8225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74A13257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67153C4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0922BD35" w14:textId="34B62F4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58457FCB" w14:textId="4E5F6A4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652D3EB5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7ECE252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7D44697B" w14:textId="2E0523FD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</w:tcPr>
          <w:p w14:paraId="1BF68AA6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İnsan Kaynakları Yönetimi</w:t>
            </w:r>
          </w:p>
          <w:p w14:paraId="5C31B38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52F85F7C" w14:textId="78CFC77B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1D73F8B5" w14:textId="217DC79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096F2B1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2CA3CF7D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4C3FCB0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465D5D8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072A8A08" w14:textId="06DAF46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7765F25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295578C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007CE7C8" w14:textId="42B31B96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563EC78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417A1D27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52D49D80" w14:textId="6590FBA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5C1284BD" w14:textId="3D7CA69E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D7B2CB6" w14:textId="07CBA11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498A639C" w14:textId="77777777" w:rsidTr="0081021C">
        <w:trPr>
          <w:trHeight w:val="89"/>
          <w:jc w:val="center"/>
        </w:trPr>
        <w:tc>
          <w:tcPr>
            <w:tcW w:w="247" w:type="pct"/>
          </w:tcPr>
          <w:p w14:paraId="08D4FD8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6E0FEF26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18DE7812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29B118EA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74567857" w14:textId="0A15A2B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1EFA14F3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7B026C17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3453A568" w14:textId="24BB35B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07FD4DBE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9372F1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leşme Politikası</w:t>
            </w:r>
          </w:p>
          <w:p w14:paraId="45170BFB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Dr. Öğr. Üyesi Şermin ATAK ÇOBANOĞLU</w:t>
            </w:r>
          </w:p>
          <w:p w14:paraId="1B9C2607" w14:textId="554C924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506B9044" w14:textId="2DB698F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7AE939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4B4FC9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104080DA" w14:textId="5CCE4FF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7ECE2859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45EEDD30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159BF2D4" w14:textId="798F445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3EECA282" w14:textId="4C807D48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C98CDF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leşme Politikası</w:t>
            </w:r>
          </w:p>
          <w:p w14:paraId="48063AA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Dr. Öğr. Üyesi Şermin ATAK ÇOBANOĞLU</w:t>
            </w:r>
          </w:p>
          <w:p w14:paraId="17233B82" w14:textId="0AF6211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01217098" w14:textId="6CF68291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2D3AE304" w14:textId="77777777" w:rsidTr="0081021C">
        <w:trPr>
          <w:trHeight w:val="496"/>
          <w:jc w:val="center"/>
        </w:trPr>
        <w:tc>
          <w:tcPr>
            <w:tcW w:w="247" w:type="pct"/>
          </w:tcPr>
          <w:p w14:paraId="606225F4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056E9D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1156B687" w14:textId="71DEB090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46A51A75" w14:textId="25EB875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70D81F7" w14:textId="349F82CF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3C5354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Mesleki Yabancı Dil II</w:t>
            </w:r>
          </w:p>
          <w:p w14:paraId="2F9A80D9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Gökhan HINIZ</w:t>
            </w:r>
          </w:p>
          <w:p w14:paraId="1C3FA7EA" w14:textId="3168166B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1649EDF7" w14:textId="5207413A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36CF5D7E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44DFA0B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7E7E5787" w14:textId="07286B7E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4FF0C696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62FF3BBC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54DCF4F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Mesleki Yabancı Dil II</w:t>
            </w:r>
          </w:p>
          <w:p w14:paraId="2516F8A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Gökhan HINIZ</w:t>
            </w:r>
          </w:p>
          <w:p w14:paraId="74A393EE" w14:textId="4C6259D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426EFC3C" w14:textId="4A86F59E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75735A83" w14:textId="77777777" w:rsidTr="0081021C">
        <w:trPr>
          <w:trHeight w:val="496"/>
          <w:jc w:val="center"/>
        </w:trPr>
        <w:tc>
          <w:tcPr>
            <w:tcW w:w="247" w:type="pct"/>
          </w:tcPr>
          <w:p w14:paraId="4C42807E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E4833D2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6C6D737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3DF43CA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22F8D529" w14:textId="5DC6CB9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2F774D3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0EDACDCB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F163F84" w14:textId="4EC98B03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538F7894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211A680" w14:textId="6B255B2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A2D4315" w14:textId="032F9DC6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57D9DE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9C5F30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2E7C8D23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7B3F3D2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3FC96E4" w14:textId="441AA96F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  <w:shd w:val="clear" w:color="auto" w:fill="F2F2F2" w:themeFill="background1" w:themeFillShade="F2"/>
          </w:tcPr>
          <w:p w14:paraId="7B1593CC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05D3FC03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1C359C98" w14:textId="65FC6EA0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4FC53F0C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5D10824E" w14:textId="27677614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 w:themeFill="background1" w:themeFillShade="F2"/>
          </w:tcPr>
          <w:p w14:paraId="5D63C718" w14:textId="23AB9975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D1EBC" w:rsidRPr="006271B3" w14:paraId="7C500788" w14:textId="77777777" w:rsidTr="0081021C">
        <w:trPr>
          <w:trHeight w:val="496"/>
          <w:jc w:val="center"/>
        </w:trPr>
        <w:tc>
          <w:tcPr>
            <w:tcW w:w="247" w:type="pct"/>
          </w:tcPr>
          <w:p w14:paraId="5C4BEEF1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81A7063" w14:textId="77777777" w:rsidR="006D1EBC" w:rsidRPr="005D7211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4DE2E941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İdari Yargı</w:t>
            </w:r>
          </w:p>
          <w:p w14:paraId="151B4BF7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95661D3" w14:textId="533E050B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3077BF28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Kamu Maliyesi</w:t>
            </w:r>
          </w:p>
          <w:p w14:paraId="7CED209E" w14:textId="77777777" w:rsidR="006D1EBC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618006AA" w14:textId="4B2F1326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078C801A" w14:textId="777777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41B1ED7" w14:textId="53D7C977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F7AFD31" w14:textId="092AD122" w:rsidR="006D1EBC" w:rsidRPr="00A24D64" w:rsidRDefault="006D1EBC" w:rsidP="006D1EB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422D00DA" w14:textId="77777777" w:rsidTr="0081021C">
        <w:trPr>
          <w:trHeight w:val="496"/>
          <w:jc w:val="center"/>
        </w:trPr>
        <w:tc>
          <w:tcPr>
            <w:tcW w:w="247" w:type="pct"/>
          </w:tcPr>
          <w:p w14:paraId="253DD83B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509D1198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59E243D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İnsan Kaynakları Yönetimi</w:t>
            </w:r>
          </w:p>
          <w:p w14:paraId="5851E5EC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6BFCB9E4" w14:textId="58EE85DF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</w:tcPr>
          <w:p w14:paraId="3249583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42CA7F3D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5E83FC73" w14:textId="24C4B9CF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5369FAED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ş Hukuku</w:t>
            </w:r>
          </w:p>
          <w:p w14:paraId="23CC3961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167E2057" w14:textId="3872C4E0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</w:tcPr>
          <w:p w14:paraId="317BCD2F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leşme Politikası</w:t>
            </w:r>
          </w:p>
          <w:p w14:paraId="757B5B4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Dr. Öğr. Üyesi Şermin ATAK ÇOBANOĞLU</w:t>
            </w:r>
          </w:p>
          <w:p w14:paraId="0BDB0F97" w14:textId="7E896F59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43ED7ED5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Kamu Yönetimi II</w:t>
            </w:r>
          </w:p>
          <w:p w14:paraId="09279A0F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2742A126" w14:textId="1D8977D7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AA4BD4" w:rsidRPr="006271B3" w14:paraId="529F4682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6A1222CB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51928E82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İnsan Kaynakları Yönetimi</w:t>
            </w:r>
          </w:p>
          <w:p w14:paraId="7E71EA8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0F00F37E" w14:textId="733F9DC0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0AD7783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072BB4D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6E744DAD" w14:textId="678BB78C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6CC20B90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ş Hukuku</w:t>
            </w:r>
          </w:p>
          <w:p w14:paraId="6B427E8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48621448" w14:textId="07C3B22D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186A1035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leşme Politikası</w:t>
            </w:r>
          </w:p>
          <w:p w14:paraId="37FC9181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Dr. Öğr. Üyesi Şermin ATAK ÇOBANOĞLU</w:t>
            </w:r>
          </w:p>
          <w:p w14:paraId="699A4D3D" w14:textId="69F5E7DD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4F4DDB69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Kamu Yönetimi II</w:t>
            </w:r>
          </w:p>
          <w:p w14:paraId="78E71A31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8849D9C" w14:textId="2BF5C62F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</w:tr>
      <w:tr w:rsidR="00AA4BD4" w:rsidRPr="006271B3" w14:paraId="541FB186" w14:textId="77777777" w:rsidTr="0081021C">
        <w:trPr>
          <w:trHeight w:val="496"/>
          <w:jc w:val="center"/>
        </w:trPr>
        <w:tc>
          <w:tcPr>
            <w:tcW w:w="247" w:type="pct"/>
          </w:tcPr>
          <w:p w14:paraId="4360C517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275D15A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46661D8A" w14:textId="39926865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3A72B84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>Siyasi Tarih</w:t>
            </w:r>
          </w:p>
          <w:p w14:paraId="5E14B4DD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643913">
              <w:rPr>
                <w:rFonts w:ascii="Times New Roman" w:hAnsi="Times New Roman"/>
                <w:sz w:val="10"/>
                <w:szCs w:val="10"/>
              </w:rPr>
              <w:t xml:space="preserve">Dr. Öğr. Üyesi. Ömer Faruk KARAMAN  </w:t>
            </w:r>
          </w:p>
          <w:p w14:paraId="3DC92914" w14:textId="6A8AFA86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28" w:type="pct"/>
          </w:tcPr>
          <w:p w14:paraId="66C6ADE0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6F096B06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6939A9B9" w14:textId="75A3F030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</w:tcPr>
          <w:p w14:paraId="17DABEC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Mesleki Yabancı Dil II</w:t>
            </w:r>
          </w:p>
          <w:p w14:paraId="3DD5AE29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Gökhan HINIZ</w:t>
            </w:r>
          </w:p>
          <w:p w14:paraId="73FED2F9" w14:textId="40AA4DC1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</w:tcPr>
          <w:p w14:paraId="11F08B61" w14:textId="2D2D2AB9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07E500A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5B75C96D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27DF81D" w14:textId="3C882CB0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3934A6A5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33E9D1E6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6A72603" w14:textId="6A8F0C55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575BC0A9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75FAFA6B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256A0461" w14:textId="5CEFAE7C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49873AE1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Mesleki Yabancı Dil II</w:t>
            </w:r>
          </w:p>
          <w:p w14:paraId="63EA975D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Gökhan HINIZ</w:t>
            </w:r>
          </w:p>
          <w:p w14:paraId="6FB96537" w14:textId="7CE3B929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4</w:t>
            </w:r>
          </w:p>
        </w:tc>
        <w:tc>
          <w:tcPr>
            <w:tcW w:w="728" w:type="pct"/>
            <w:shd w:val="clear" w:color="auto" w:fill="F2F2F2"/>
          </w:tcPr>
          <w:p w14:paraId="366CD2F0" w14:textId="1C5F9E03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76B3405D" w14:textId="77777777" w:rsidTr="0081021C">
        <w:trPr>
          <w:trHeight w:val="65"/>
          <w:jc w:val="center"/>
        </w:trPr>
        <w:tc>
          <w:tcPr>
            <w:tcW w:w="247" w:type="pct"/>
          </w:tcPr>
          <w:p w14:paraId="7756DABC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5A1256DB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7C8F75C2" w14:textId="4F272BBC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4E0FCA15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4EC87985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6A5A092" w14:textId="79B15B17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6</w:t>
            </w:r>
          </w:p>
        </w:tc>
        <w:tc>
          <w:tcPr>
            <w:tcW w:w="1028" w:type="pct"/>
          </w:tcPr>
          <w:p w14:paraId="3B0DB5B7" w14:textId="2E568A04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8BF5AC3" w14:textId="732AD6C3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6009E56C" w14:textId="09CF5CE1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296DBD22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3CB4EBC2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2272DFD1" w14:textId="08436B08" w:rsidR="00AA4BD4" w:rsidRPr="00282256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77F172FE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 xml:space="preserve">Makro İktisat  </w:t>
            </w:r>
          </w:p>
          <w:p w14:paraId="04D57430" w14:textId="77777777" w:rsidR="00AA4BD4" w:rsidRPr="001723F9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1723F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C011165" w14:textId="461A55A8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  <w:r>
              <w:rPr>
                <w:rFonts w:ascii="Times New Roman" w:hAnsi="Times New Roman"/>
                <w:sz w:val="10"/>
                <w:szCs w:val="14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40051992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4D6D75F1" w14:textId="291512BA" w:rsidR="00AA4BD4" w:rsidRPr="00282256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B529010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AA4BD4" w:rsidRPr="006271B3" w14:paraId="1F57B27A" w14:textId="77777777" w:rsidTr="0081021C">
        <w:trPr>
          <w:trHeight w:val="108"/>
          <w:jc w:val="center"/>
        </w:trPr>
        <w:tc>
          <w:tcPr>
            <w:tcW w:w="247" w:type="pct"/>
          </w:tcPr>
          <w:p w14:paraId="71FD9CFC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297C755F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gridSpan w:val="2"/>
          </w:tcPr>
          <w:p w14:paraId="26AF80E0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5EFD02A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5F998387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77777777" w:rsidR="004D7519" w:rsidRPr="006271B3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0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6"/>
        <w:gridCol w:w="2741"/>
        <w:gridCol w:w="2924"/>
        <w:gridCol w:w="2982"/>
        <w:gridCol w:w="3028"/>
        <w:gridCol w:w="2112"/>
      </w:tblGrid>
      <w:tr w:rsidR="004D7519" w:rsidRPr="006271B3" w14:paraId="0F97D20D" w14:textId="77777777" w:rsidTr="0081021C">
        <w:trPr>
          <w:trHeight w:val="116"/>
          <w:jc w:val="center"/>
        </w:trPr>
        <w:tc>
          <w:tcPr>
            <w:tcW w:w="247" w:type="pct"/>
          </w:tcPr>
          <w:p w14:paraId="3B62C1B3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3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FF6142" w:rsidRPr="006271B3" w14:paraId="5A163870" w14:textId="77777777" w:rsidTr="0081021C">
        <w:trPr>
          <w:trHeight w:val="233"/>
          <w:jc w:val="center"/>
        </w:trPr>
        <w:tc>
          <w:tcPr>
            <w:tcW w:w="247" w:type="pct"/>
            <w:shd w:val="clear" w:color="auto" w:fill="F2F2F2"/>
          </w:tcPr>
          <w:p w14:paraId="4E61F82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1F79587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D44A455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0C4378E" w14:textId="77777777" w:rsidR="00FF6142" w:rsidRDefault="008411E5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3B253E6E" w14:textId="77777777" w:rsidR="008411E5" w:rsidRDefault="008411E5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1D60FA18" w14:textId="58948D4F" w:rsidR="008411E5" w:rsidRPr="00A24D64" w:rsidRDefault="0084287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2C671A73" w14:textId="6BD19668" w:rsidR="00A62885" w:rsidRPr="00A24D64" w:rsidRDefault="00A62885" w:rsidP="00A6288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A6E7C4E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BA37D99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414553" w:rsidRPr="006271B3" w14:paraId="673A64B6" w14:textId="77777777" w:rsidTr="0081021C">
        <w:trPr>
          <w:trHeight w:val="466"/>
          <w:jc w:val="center"/>
        </w:trPr>
        <w:tc>
          <w:tcPr>
            <w:tcW w:w="247" w:type="pct"/>
          </w:tcPr>
          <w:p w14:paraId="21800312" w14:textId="77777777" w:rsidR="00414553" w:rsidRPr="005D7211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47028FF9" w14:textId="77777777" w:rsidR="00414553" w:rsidRPr="005D7211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485A1368" w14:textId="77777777" w:rsidR="00414553" w:rsidRPr="00A24D64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5C0D8ED" w14:textId="77777777" w:rsidR="008411E5" w:rsidRDefault="008411E5" w:rsidP="008411E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524EC1A1" w14:textId="77777777" w:rsidR="008411E5" w:rsidRDefault="008411E5" w:rsidP="008411E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42A74F5A" w14:textId="6C684FA7" w:rsidR="00414553" w:rsidRPr="00A24D64" w:rsidRDefault="00842872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279C0FFB" w14:textId="6283F616" w:rsidR="00414553" w:rsidRPr="00A24D64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91DD352" w14:textId="4B17A1B2" w:rsidR="00414553" w:rsidRPr="00A24D64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7840C109" w14:textId="57331A2F" w:rsidR="00414553" w:rsidRPr="00A24D64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414553" w:rsidRPr="006271B3" w14:paraId="0618EFF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414553" w:rsidRPr="005D7211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364F9E88" w14:textId="77777777" w:rsidR="00414553" w:rsidRPr="005D7211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340AF470" w14:textId="22F83D2F" w:rsidR="00414553" w:rsidRPr="00A24D64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0C2A275" w14:textId="77777777" w:rsidR="008411E5" w:rsidRDefault="008411E5" w:rsidP="008411E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25DF438A" w14:textId="77777777" w:rsidR="008411E5" w:rsidRDefault="008411E5" w:rsidP="008411E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23503CF0" w14:textId="6FCEE3F8" w:rsidR="00414553" w:rsidRPr="00A24D64" w:rsidRDefault="00842872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583E8B44" w14:textId="7B848FD1" w:rsidR="00414553" w:rsidRPr="00A24D64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CF4FA49" w14:textId="64A2F9D6" w:rsidR="00414553" w:rsidRPr="00A24D64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2D3284AF" w14:textId="4D87B4BE" w:rsidR="00414553" w:rsidRPr="00A24D64" w:rsidRDefault="00414553" w:rsidP="0041455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336FF" w:rsidRPr="006271B3" w14:paraId="3A3987D4" w14:textId="77777777" w:rsidTr="0081021C">
        <w:trPr>
          <w:trHeight w:val="452"/>
          <w:jc w:val="center"/>
        </w:trPr>
        <w:tc>
          <w:tcPr>
            <w:tcW w:w="247" w:type="pct"/>
          </w:tcPr>
          <w:p w14:paraId="05BA87AA" w14:textId="77777777" w:rsidR="000336FF" w:rsidRPr="005D7211" w:rsidRDefault="000336FF" w:rsidP="000336F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FF32952" w14:textId="77777777" w:rsidR="000336FF" w:rsidRPr="005D7211" w:rsidRDefault="000336FF" w:rsidP="000336F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2457AFBE" w14:textId="3E284FB7" w:rsidR="000336FF" w:rsidRPr="00A24D64" w:rsidRDefault="000336FF" w:rsidP="000336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33F86C3" w14:textId="77777777" w:rsidR="000336FF" w:rsidRDefault="000336FF" w:rsidP="000336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cra ve İflas Kanunu</w:t>
            </w:r>
          </w:p>
          <w:p w14:paraId="4721CA92" w14:textId="77777777" w:rsidR="000336FF" w:rsidRDefault="000336FF" w:rsidP="000336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7C1D122B" w14:textId="50E21C79" w:rsidR="000336FF" w:rsidRPr="00A24D64" w:rsidRDefault="00842872" w:rsidP="000336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768F4876" w14:textId="70B18675" w:rsidR="000336FF" w:rsidRPr="00A24D64" w:rsidRDefault="000336FF" w:rsidP="000336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63EC8AC" w14:textId="71F159B0" w:rsidR="000336FF" w:rsidRPr="00A24D64" w:rsidRDefault="000336FF" w:rsidP="000336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1A536F2" w14:textId="77777777" w:rsidR="000336FF" w:rsidRPr="00A24D64" w:rsidRDefault="000336FF" w:rsidP="000336F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962AB" w:rsidRPr="006271B3" w14:paraId="50D1B30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0962AB" w:rsidRPr="005D7211" w:rsidRDefault="000962AB" w:rsidP="000962A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228D9A6" w14:textId="77777777" w:rsidR="000962AB" w:rsidRPr="005D7211" w:rsidRDefault="000962AB" w:rsidP="000962A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4325E10" w14:textId="7B17E1E8" w:rsidR="000962AB" w:rsidRPr="00A24D64" w:rsidRDefault="000962AB" w:rsidP="000962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766513CF" w14:textId="77777777" w:rsidR="000962AB" w:rsidRDefault="000962AB" w:rsidP="000962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cra ve İflas Kanunu</w:t>
            </w:r>
          </w:p>
          <w:p w14:paraId="1EB5E510" w14:textId="77777777" w:rsidR="000962AB" w:rsidRDefault="000962AB" w:rsidP="000962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65AF32CE" w14:textId="41E18E69" w:rsidR="000962AB" w:rsidRPr="00A24D64" w:rsidRDefault="00842872" w:rsidP="000962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41492229" w14:textId="5784EF57" w:rsidR="000962AB" w:rsidRPr="00A24D64" w:rsidRDefault="000962AB" w:rsidP="000962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2E8FC28" w14:textId="77777777" w:rsidR="000962AB" w:rsidRDefault="000962AB" w:rsidP="000962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 Sosyolojisi</w:t>
            </w:r>
          </w:p>
          <w:p w14:paraId="2F1E5084" w14:textId="77777777" w:rsidR="000962AB" w:rsidRDefault="000962AB" w:rsidP="000962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0962AB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0962AB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2DB05C7B" w14:textId="444C67EB" w:rsidR="000962AB" w:rsidRPr="00A24D64" w:rsidRDefault="00842872" w:rsidP="000962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61D8AF80" w14:textId="77777777" w:rsidR="000962AB" w:rsidRPr="00A24D64" w:rsidRDefault="000962AB" w:rsidP="000962A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26965" w:rsidRPr="006271B3" w14:paraId="3C479E89" w14:textId="77777777" w:rsidTr="0081021C">
        <w:trPr>
          <w:trHeight w:val="42"/>
          <w:jc w:val="center"/>
        </w:trPr>
        <w:tc>
          <w:tcPr>
            <w:tcW w:w="247" w:type="pct"/>
          </w:tcPr>
          <w:p w14:paraId="17CD816A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41EA74A2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5A893C5F" w14:textId="24B6D402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37D17C7" w14:textId="77777777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7105E5B6" w14:textId="77777777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27D93EFC" w14:textId="0A4A6EB5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39D98641" w14:textId="3B39E04B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903A475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 Sosyolojisi</w:t>
            </w:r>
          </w:p>
          <w:p w14:paraId="5BC8E170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0962AB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0962AB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491C5455" w14:textId="0F65A5AA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5EDC1612" w14:textId="670B225B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26965" w:rsidRPr="006271B3" w14:paraId="35BD56A6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E86149E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78D1FE09" w14:textId="5961F398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485C555" w14:textId="77777777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7AF034D4" w14:textId="77777777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779B7A95" w14:textId="6C2798E2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320E429E" w14:textId="365E785C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2ECEC1E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Kamu Kurumlarında Stratejik Yönetim</w:t>
            </w:r>
          </w:p>
          <w:p w14:paraId="462AFE09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735CA955" w14:textId="7EF39AAA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640BDA2A" w14:textId="4BF71EEF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26965" w:rsidRPr="006271B3" w14:paraId="6B195149" w14:textId="77777777" w:rsidTr="0081021C">
        <w:trPr>
          <w:trHeight w:val="83"/>
          <w:jc w:val="center"/>
        </w:trPr>
        <w:tc>
          <w:tcPr>
            <w:tcW w:w="247" w:type="pct"/>
          </w:tcPr>
          <w:p w14:paraId="3BB1EC88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33CBE929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30BC95E0" w14:textId="0BC81E0A" w:rsidR="00926965" w:rsidRPr="00A24D64" w:rsidRDefault="00926965" w:rsidP="00926965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620F749" w14:textId="77777777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79BB759F" w14:textId="77777777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033461B7" w14:textId="279C4741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926965"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0B9558C4" w14:textId="613C367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820923B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Kamu Kurumlarında Stratejik Yönetim</w:t>
            </w:r>
          </w:p>
          <w:p w14:paraId="0496A4B9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381F575B" w14:textId="055AB169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7ECB4560" w14:textId="77777777" w:rsidR="00926965" w:rsidRPr="00E5484F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color w:val="FF0000"/>
                <w:sz w:val="10"/>
                <w:szCs w:val="10"/>
              </w:rPr>
              <w:t>Mesleki Yabancı Dil IV</w:t>
            </w:r>
          </w:p>
          <w:p w14:paraId="7264CB97" w14:textId="77777777" w:rsidR="00721CE5" w:rsidRPr="00E5484F" w:rsidRDefault="00721CE5" w:rsidP="00721CE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color w:val="FF0000"/>
                <w:sz w:val="10"/>
                <w:szCs w:val="10"/>
              </w:rPr>
              <w:t>YADYO</w:t>
            </w:r>
          </w:p>
          <w:p w14:paraId="2B5B5D5C" w14:textId="32944040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926965" w:rsidRPr="006271B3" w14:paraId="75C6582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3B01BFE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062EA7A8" w14:textId="7777777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2211942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evletler Özel Hukuku</w:t>
            </w:r>
          </w:p>
          <w:p w14:paraId="0AD2DA20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46E29D57" w14:textId="5606B106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7EBAED1E" w14:textId="7777777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FCD507B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42955959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5AB01579" w14:textId="6095479C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57CAC0AF" w14:textId="77777777" w:rsidR="00926965" w:rsidRPr="00E5484F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color w:val="FF0000"/>
                <w:sz w:val="10"/>
                <w:szCs w:val="10"/>
              </w:rPr>
              <w:t>Mesleki Yabancı Dil IV</w:t>
            </w:r>
          </w:p>
          <w:p w14:paraId="75072496" w14:textId="77777777" w:rsidR="00721CE5" w:rsidRPr="00E5484F" w:rsidRDefault="00721CE5" w:rsidP="00721CE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color w:val="FF0000"/>
                <w:sz w:val="10"/>
                <w:szCs w:val="10"/>
              </w:rPr>
              <w:t>YADYO</w:t>
            </w:r>
          </w:p>
          <w:p w14:paraId="2C6D3CE8" w14:textId="06C2650A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926965" w:rsidRPr="006271B3" w14:paraId="776EE6B2" w14:textId="77777777" w:rsidTr="0081021C">
        <w:trPr>
          <w:trHeight w:val="466"/>
          <w:jc w:val="center"/>
        </w:trPr>
        <w:tc>
          <w:tcPr>
            <w:tcW w:w="247" w:type="pct"/>
          </w:tcPr>
          <w:p w14:paraId="553017F9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1147C9B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2FA20310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Çevre ve Siyaset</w:t>
            </w:r>
          </w:p>
          <w:p w14:paraId="05B8ECA3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79FD1548" w14:textId="129F23DE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</w:tcPr>
          <w:p w14:paraId="59C2243F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evletler Özel Hukuku</w:t>
            </w:r>
          </w:p>
          <w:p w14:paraId="07F56267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7D26563A" w14:textId="6BCCB0E7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42C6DEA4" w14:textId="7777777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6917CED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467288E2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64DA24FA" w14:textId="6C9209A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01780563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Karşılaştırmalı Kamu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E5484F">
              <w:rPr>
                <w:rFonts w:ascii="Times New Roman" w:hAnsi="Times New Roman"/>
                <w:sz w:val="10"/>
                <w:szCs w:val="10"/>
              </w:rPr>
              <w:t>Yönetimi</w:t>
            </w:r>
          </w:p>
          <w:p w14:paraId="747357E4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Arş. Gör. Dr. Ahmet KURNAZ</w:t>
            </w:r>
          </w:p>
          <w:p w14:paraId="6CC5B2F2" w14:textId="6AB0F501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926965" w:rsidRPr="006271B3" w14:paraId="338A9641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AE0B555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07E1A00E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Çevre ve Siyaset</w:t>
            </w:r>
          </w:p>
          <w:p w14:paraId="75C5FFF7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7785670A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  <w:p w14:paraId="39992E0F" w14:textId="53CED435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4488C76C" w14:textId="2B6EE11D" w:rsidR="00926965" w:rsidRP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4E574922" w14:textId="7777777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2FA1873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3F88BF28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059D8176" w14:textId="4325B62C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07FFB720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Karşılaştırmalı Kamu</w:t>
            </w:r>
            <w:r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r w:rsidRPr="00E5484F">
              <w:rPr>
                <w:rFonts w:ascii="Times New Roman" w:hAnsi="Times New Roman"/>
                <w:sz w:val="10"/>
                <w:szCs w:val="10"/>
              </w:rPr>
              <w:t>Yönetimi</w:t>
            </w:r>
          </w:p>
          <w:p w14:paraId="7820F7DA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Arş. Gör. Dr. Ahmet KURNAZ</w:t>
            </w:r>
          </w:p>
          <w:p w14:paraId="4498C356" w14:textId="0883BB10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926965" w:rsidRPr="006271B3" w14:paraId="14977D2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7F9B5130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04869DE5" w14:textId="27D1C2AA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3B640C9E" w14:textId="045CCEFA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844EC9B" w14:textId="7777777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5735BCAA" w14:textId="6F68B428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4393B51A" w14:textId="7B268190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26965" w:rsidRPr="006271B3" w14:paraId="26B356D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667CBC8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37019C83" w14:textId="03285C78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3DE13CC" w14:textId="777CFA4C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09AA5A85" w14:textId="7777777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415BCE0E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 Sosyolojisi</w:t>
            </w:r>
          </w:p>
          <w:p w14:paraId="1D867FCF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0962AB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0962AB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675F58E3" w14:textId="013D91F5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4FE1DBA0" w14:textId="3E2F6333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26965" w:rsidRPr="006271B3" w14:paraId="5E3DEA5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09779986" w14:textId="77777777" w:rsidR="00926965" w:rsidRPr="005D7211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36313193" w14:textId="6E2D0ED0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1847A0D5" w14:textId="109B3FA1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EF1C959" w14:textId="7777777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54FE83E0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962AB">
              <w:rPr>
                <w:rFonts w:ascii="Times New Roman" w:hAnsi="Times New Roman"/>
                <w:sz w:val="10"/>
                <w:szCs w:val="10"/>
              </w:rPr>
              <w:t>Kent Sosyolojisi</w:t>
            </w:r>
          </w:p>
          <w:p w14:paraId="43161DCA" w14:textId="77777777" w:rsidR="00926965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proofErr w:type="gramStart"/>
            <w:r w:rsidRPr="000962AB">
              <w:rPr>
                <w:rFonts w:ascii="Times New Roman" w:hAnsi="Times New Roman"/>
                <w:sz w:val="10"/>
                <w:szCs w:val="10"/>
              </w:rPr>
              <w:t>Dr.Öğr.Üyesi</w:t>
            </w:r>
            <w:proofErr w:type="spellEnd"/>
            <w:proofErr w:type="gramEnd"/>
            <w:r w:rsidRPr="000962AB">
              <w:rPr>
                <w:rFonts w:ascii="Times New Roman" w:hAnsi="Times New Roman"/>
                <w:sz w:val="10"/>
                <w:szCs w:val="10"/>
              </w:rPr>
              <w:t xml:space="preserve"> Şermin ATAK ÇOBANOĞLU</w:t>
            </w:r>
          </w:p>
          <w:p w14:paraId="6CC6171F" w14:textId="7AD488F0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auto"/>
          </w:tcPr>
          <w:p w14:paraId="0671FE85" w14:textId="77777777" w:rsidR="00926965" w:rsidRPr="00A24D64" w:rsidRDefault="00926965" w:rsidP="00926965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483C473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155F7A8C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101052A2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Çevre ve Siyaset</w:t>
            </w:r>
          </w:p>
          <w:p w14:paraId="5D3EBE55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415DD2F9" w14:textId="4B18A688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330354DC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21DB589C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356C2053" w14:textId="19CA2417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4B20103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281B232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1020CD72" w14:textId="0EDDD9CC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  <w:shd w:val="clear" w:color="auto" w:fill="F2F2F2" w:themeFill="background1" w:themeFillShade="F2"/>
          </w:tcPr>
          <w:p w14:paraId="736C1443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1452493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82332F6" w14:textId="1B3D05B3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401D89CD" w14:textId="33749682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7A05A5E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31383C32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0BB99F94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Çevre ve Siyaset</w:t>
            </w:r>
          </w:p>
          <w:p w14:paraId="6B2BA104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61A3E6AD" w14:textId="03CD15C3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76E32698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034C91D4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7ECB2DD9" w14:textId="10EF9355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3420CE89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69A03429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53AACC80" w14:textId="4D118C7E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33CFE55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499E78C6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36469C66" w14:textId="2A0EC651" w:rsidR="00AA4BD4" w:rsidRPr="00A24D64" w:rsidRDefault="00AA4BD4" w:rsidP="00AA4BD4">
            <w:pPr>
              <w:spacing w:after="0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59DFCE99" w14:textId="1ABEC282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6B5FF26A" w14:textId="77777777" w:rsidTr="0081021C">
        <w:trPr>
          <w:trHeight w:val="466"/>
          <w:jc w:val="center"/>
        </w:trPr>
        <w:tc>
          <w:tcPr>
            <w:tcW w:w="247" w:type="pct"/>
          </w:tcPr>
          <w:p w14:paraId="45B9DB4B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061EA065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5105C4E6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Kamu Kurumlarında Stratejik Yönetim</w:t>
            </w:r>
          </w:p>
          <w:p w14:paraId="655F8B9C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6005C275" w14:textId="1D7BDAA2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</w:tcPr>
          <w:p w14:paraId="2B832831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Yerel Yönetimler Maliyesi</w:t>
            </w:r>
          </w:p>
          <w:p w14:paraId="61A99FC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B2EC6">
              <w:rPr>
                <w:rFonts w:ascii="Times New Roman" w:hAnsi="Times New Roman"/>
                <w:sz w:val="10"/>
                <w:szCs w:val="10"/>
              </w:rPr>
              <w:t>Prof. Dr. Erhan GÜMÜŞ</w:t>
            </w:r>
          </w:p>
          <w:p w14:paraId="5A2CD09D" w14:textId="5765AE3F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41FDF34B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Araştırma Yöntem ve Teknikleri</w:t>
            </w:r>
          </w:p>
          <w:p w14:paraId="466B5B63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8411E5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044C027C" w14:textId="5689AB31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</w:tcPr>
          <w:p w14:paraId="5F8C1DEB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Yerel Yönetimler II</w:t>
            </w:r>
          </w:p>
          <w:p w14:paraId="1D649FFB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180D410F" w14:textId="4CF90122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728" w:type="pct"/>
          </w:tcPr>
          <w:p w14:paraId="2B925182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color w:val="FF0000"/>
                <w:sz w:val="10"/>
                <w:szCs w:val="10"/>
              </w:rPr>
              <w:t>Mesleki Yabancı Dil IV</w:t>
            </w:r>
          </w:p>
          <w:p w14:paraId="2402D6E9" w14:textId="486D1E30" w:rsidR="00AA4BD4" w:rsidRPr="00E5484F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color w:val="FF0000"/>
                <w:sz w:val="10"/>
                <w:szCs w:val="10"/>
              </w:rPr>
              <w:t>YADYO</w:t>
            </w:r>
          </w:p>
          <w:p w14:paraId="2AADDF65" w14:textId="1CE21B21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AA4BD4" w:rsidRPr="006271B3" w14:paraId="7497E7DF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703133DD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337F2F1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Kamu Kurumlarında Stratejik Yönetim</w:t>
            </w:r>
          </w:p>
          <w:p w14:paraId="313EBF67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026E2">
              <w:rPr>
                <w:rFonts w:ascii="Times New Roman" w:hAnsi="Times New Roman"/>
                <w:sz w:val="10"/>
                <w:szCs w:val="10"/>
              </w:rPr>
              <w:t>Prof. Dr. Pelin KANTEN</w:t>
            </w:r>
          </w:p>
          <w:p w14:paraId="2A9F85A5" w14:textId="4F41ACC8" w:rsidR="00AA4BD4" w:rsidRPr="00A24D64" w:rsidRDefault="00AA4BD4" w:rsidP="00AA4BD4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53F2C955" w14:textId="2A104B65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58F7ADCD" w14:textId="14C4AB6F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B5DFB80" w14:textId="6DE5679C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929E53D" w14:textId="77777777" w:rsidR="00AA4BD4" w:rsidRPr="00E5484F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color w:val="FF0000"/>
                <w:sz w:val="10"/>
                <w:szCs w:val="10"/>
              </w:rPr>
              <w:t>Mesleki Yabancı Dil IV</w:t>
            </w:r>
          </w:p>
          <w:p w14:paraId="37A0B2D1" w14:textId="77777777" w:rsidR="00AA4BD4" w:rsidRPr="00E5484F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>
              <w:rPr>
                <w:rFonts w:ascii="Times New Roman" w:hAnsi="Times New Roman"/>
                <w:color w:val="FF0000"/>
                <w:sz w:val="10"/>
                <w:szCs w:val="10"/>
              </w:rPr>
              <w:t>YADYO</w:t>
            </w:r>
          </w:p>
          <w:p w14:paraId="45B2BA0A" w14:textId="44B95F9B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</w:tr>
      <w:tr w:rsidR="00AA4BD4" w:rsidRPr="006271B3" w14:paraId="3E928694" w14:textId="77777777" w:rsidTr="0081021C">
        <w:trPr>
          <w:trHeight w:val="61"/>
          <w:jc w:val="center"/>
        </w:trPr>
        <w:tc>
          <w:tcPr>
            <w:tcW w:w="247" w:type="pct"/>
          </w:tcPr>
          <w:p w14:paraId="02A758D7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907E946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1B0A5D38" w14:textId="17E6E6BD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10361492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evletler Özel Hukuku</w:t>
            </w:r>
          </w:p>
          <w:p w14:paraId="05BFD167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299D45EF" w14:textId="2AD0FDEA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</w:tcPr>
          <w:p w14:paraId="372B3BC0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cra ve İflas Kanunu</w:t>
            </w:r>
          </w:p>
          <w:p w14:paraId="10A013B0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72A4E9B7" w14:textId="5079ABFA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</w:tcPr>
          <w:p w14:paraId="13B47472" w14:textId="57F17A32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B5CB4D7" w14:textId="3F836697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070B10C5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7284A59B" w14:textId="77777777" w:rsidR="00AA4BD4" w:rsidRPr="005D7211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EC0A304" w14:textId="102E9E68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2EA9B4E7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evletler Özel Hukuku</w:t>
            </w:r>
          </w:p>
          <w:p w14:paraId="3F8DD2EA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oç. Dr. Recep FEDAİ</w:t>
            </w:r>
          </w:p>
          <w:p w14:paraId="7F3AA2F2" w14:textId="3EE14269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681FFFBB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>İcra ve İflas Kanunu</w:t>
            </w:r>
          </w:p>
          <w:p w14:paraId="2EA29D00" w14:textId="77777777" w:rsidR="00AA4BD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0336FF">
              <w:rPr>
                <w:rFonts w:ascii="Times New Roman" w:hAnsi="Times New Roman"/>
                <w:sz w:val="10"/>
                <w:szCs w:val="10"/>
              </w:rPr>
              <w:t xml:space="preserve">Dr. </w:t>
            </w:r>
            <w:proofErr w:type="gramStart"/>
            <w:r w:rsidRPr="000336FF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0336FF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078A1D98" w14:textId="28F7731C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589E1779" w14:textId="4F6562F5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F77332" w14:textId="77777777" w:rsidR="00AA4BD4" w:rsidRPr="00A24D64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AA4BD4" w:rsidRPr="006271B3" w14:paraId="5048B019" w14:textId="77777777" w:rsidTr="0081021C">
        <w:trPr>
          <w:trHeight w:val="102"/>
          <w:jc w:val="center"/>
        </w:trPr>
        <w:tc>
          <w:tcPr>
            <w:tcW w:w="247" w:type="pct"/>
          </w:tcPr>
          <w:p w14:paraId="4E8F139B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AA4BD4" w:rsidRPr="006271B3" w14:paraId="5DBD3308" w14:textId="77777777" w:rsidTr="0081021C">
        <w:trPr>
          <w:trHeight w:val="116"/>
          <w:jc w:val="center"/>
        </w:trPr>
        <w:tc>
          <w:tcPr>
            <w:tcW w:w="247" w:type="pct"/>
            <w:shd w:val="clear" w:color="auto" w:fill="F2F2F2"/>
          </w:tcPr>
          <w:p w14:paraId="0F988E9E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6AA40D93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2A9B9DD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44C179F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632FB69" w14:textId="77777777" w:rsidR="00AA4BD4" w:rsidRPr="006271B3" w:rsidRDefault="00AA4BD4" w:rsidP="00AA4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CE3E461" w14:textId="77777777" w:rsidR="00AA4BD4" w:rsidRPr="006271B3" w:rsidRDefault="00AA4BD4" w:rsidP="00AA4BD4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3E5B92EC" w14:textId="77777777" w:rsidR="004553FD" w:rsidRPr="006271B3" w:rsidRDefault="004553FD">
      <w:pPr>
        <w:rPr>
          <w:rFonts w:ascii="Times New Roman" w:hAnsi="Times New Roman"/>
          <w:sz w:val="10"/>
          <w:szCs w:val="14"/>
        </w:rPr>
      </w:pPr>
    </w:p>
    <w:p w14:paraId="5A20397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tbl>
      <w:tblPr>
        <w:tblW w:w="509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6"/>
        <w:gridCol w:w="2786"/>
        <w:gridCol w:w="2972"/>
        <w:gridCol w:w="3031"/>
        <w:gridCol w:w="3077"/>
        <w:gridCol w:w="2146"/>
      </w:tblGrid>
      <w:tr w:rsidR="008D73A1" w:rsidRPr="006271B3" w14:paraId="5CB4F7C5" w14:textId="77777777" w:rsidTr="008D73A1">
        <w:trPr>
          <w:trHeight w:val="93"/>
          <w:jc w:val="center"/>
        </w:trPr>
        <w:tc>
          <w:tcPr>
            <w:tcW w:w="246" w:type="pct"/>
          </w:tcPr>
          <w:p w14:paraId="214A040B" w14:textId="77777777" w:rsidR="00B055EE" w:rsidRPr="005D7211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4.SINIF</w:t>
            </w:r>
          </w:p>
        </w:tc>
        <w:tc>
          <w:tcPr>
            <w:tcW w:w="945" w:type="pct"/>
          </w:tcPr>
          <w:p w14:paraId="2F89E41A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76DECEEB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8D73A1" w:rsidRPr="006271B3" w14:paraId="5CCB4647" w14:textId="77777777" w:rsidTr="008D73A1">
        <w:trPr>
          <w:trHeight w:val="180"/>
          <w:jc w:val="center"/>
        </w:trPr>
        <w:tc>
          <w:tcPr>
            <w:tcW w:w="246" w:type="pct"/>
            <w:shd w:val="clear" w:color="auto" w:fill="F2F2F2"/>
          </w:tcPr>
          <w:p w14:paraId="259217B6" w14:textId="77777777" w:rsidR="00FF6142" w:rsidRPr="005D7211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70A45E1B" w14:textId="77777777" w:rsidR="00FF6142" w:rsidRPr="003C5385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63A5B868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67A04C44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B9AA86B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73BD0EF" w14:textId="77777777" w:rsidR="00FF6142" w:rsidRPr="00A24D64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EC6" w:rsidRPr="006271B3" w14:paraId="7EB33C00" w14:textId="77777777" w:rsidTr="008D73A1">
        <w:trPr>
          <w:trHeight w:val="375"/>
          <w:jc w:val="center"/>
        </w:trPr>
        <w:tc>
          <w:tcPr>
            <w:tcW w:w="246" w:type="pct"/>
          </w:tcPr>
          <w:p w14:paraId="7D53E961" w14:textId="77777777" w:rsidR="002B2EC6" w:rsidRPr="003C5385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72D3B68" w14:textId="77777777" w:rsidR="002B2EC6" w:rsidRPr="003C5385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47BFFAE" w14:textId="18700FD1" w:rsidR="004B3BE8" w:rsidRPr="00A24D64" w:rsidRDefault="004B3BE8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3707D6B" w14:textId="77777777" w:rsidR="002B2EC6" w:rsidRDefault="00B84E12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Gönüllülük Çalışmaları</w:t>
            </w:r>
          </w:p>
          <w:p w14:paraId="54E9E522" w14:textId="77777777" w:rsidR="00B84E12" w:rsidRDefault="00B84E12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640C9EE2" w14:textId="793220AB" w:rsidR="00B84E12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53383ACA" w14:textId="3E369A9C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E499378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2ADE7C87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Doç. Dr. Ahmet TUNÇ</w:t>
            </w:r>
          </w:p>
          <w:p w14:paraId="2F34266F" w14:textId="345C1EEF" w:rsidR="00804207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2B2EC6" w:rsidRPr="00F6522D" w14:paraId="3D4313E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3D11B75F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6BB49C96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3B22B62A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FB86086" w14:textId="66C47420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65FD0DEA" w14:textId="77777777" w:rsidR="00B84E12" w:rsidRDefault="00B84E12" w:rsidP="00B84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Gönüllülük Çalışmaları</w:t>
            </w:r>
          </w:p>
          <w:p w14:paraId="380BBD2C" w14:textId="77777777" w:rsidR="00B84E12" w:rsidRDefault="00B84E12" w:rsidP="00B84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3F5BD15E" w14:textId="34534797" w:rsidR="002B2EC6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407BD113" w14:textId="5143EAFA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114A7684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455180AD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Doç. Dr. Ahmet TUNÇ</w:t>
            </w:r>
          </w:p>
          <w:p w14:paraId="69109C25" w14:textId="62C24EA1" w:rsidR="00804207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2B2EC6" w:rsidRPr="00F6522D" w14:paraId="4E1E6A65" w14:textId="77777777" w:rsidTr="008D73A1">
        <w:trPr>
          <w:trHeight w:val="364"/>
          <w:jc w:val="center"/>
        </w:trPr>
        <w:tc>
          <w:tcPr>
            <w:tcW w:w="246" w:type="pct"/>
          </w:tcPr>
          <w:p w14:paraId="515F644D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397C094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4A45A8BE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6D675CBC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Prof. Dr. Erhan GÜMÜŞ</w:t>
            </w:r>
          </w:p>
          <w:p w14:paraId="420EFA89" w14:textId="6534EBA6" w:rsidR="002B2EC6" w:rsidRPr="00A24D64" w:rsidRDefault="00842872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68D84395" w14:textId="77777777" w:rsidR="002B2EC6" w:rsidRDefault="00F07E0B" w:rsidP="00C64BA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Siyaset Sosyolojisi</w:t>
            </w:r>
          </w:p>
          <w:p w14:paraId="3623D287" w14:textId="77777777" w:rsidR="00F07E0B" w:rsidRDefault="00F07E0B" w:rsidP="00C64BA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53AE3D6C" w14:textId="39269DD8" w:rsidR="00F07E0B" w:rsidRPr="00A24D64" w:rsidRDefault="00804207" w:rsidP="00C64BA3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1905DB60" w14:textId="77777777" w:rsidR="00B84E12" w:rsidRDefault="00B84E12" w:rsidP="00B84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Gönüllülük Çalışmaları</w:t>
            </w:r>
          </w:p>
          <w:p w14:paraId="10BDBC95" w14:textId="77777777" w:rsidR="00B84E12" w:rsidRDefault="00B84E12" w:rsidP="00B84E1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 Ömer Faruk KARAMAN</w:t>
            </w:r>
          </w:p>
          <w:p w14:paraId="5E774867" w14:textId="1E53880B" w:rsidR="002B2EC6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21216E0A" w14:textId="19A7EB42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A872836" w14:textId="3415AB0B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EC6" w:rsidRPr="00F6522D" w14:paraId="4BF558F2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7FE4892B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7D6F26B6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315D7EBA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6AD364BC" w14:textId="77777777" w:rsidR="002B2EC6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Prof. Dr. Erhan GÜMÜŞ</w:t>
            </w:r>
          </w:p>
          <w:p w14:paraId="7B02A9FE" w14:textId="0D602364" w:rsidR="002B2EC6" w:rsidRPr="00A24D64" w:rsidRDefault="00842872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00E0583B" w14:textId="77777777" w:rsidR="00F07E0B" w:rsidRDefault="00F07E0B" w:rsidP="00F07E0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Siyaset Sosyolojisi</w:t>
            </w:r>
          </w:p>
          <w:p w14:paraId="39A58994" w14:textId="77777777" w:rsidR="00F07E0B" w:rsidRDefault="00F07E0B" w:rsidP="00F07E0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30407F84" w14:textId="65974D44" w:rsidR="002B2EC6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3568C9BD" w14:textId="77777777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01028E3" w14:textId="432422FF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DA64D0B" w14:textId="77777777" w:rsidR="002B2EC6" w:rsidRDefault="00A90E4C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90E4C">
              <w:rPr>
                <w:rFonts w:ascii="Times New Roman" w:hAnsi="Times New Roman"/>
                <w:sz w:val="10"/>
                <w:szCs w:val="10"/>
              </w:rPr>
              <w:t xml:space="preserve">Siyasal </w:t>
            </w:r>
            <w:r>
              <w:rPr>
                <w:rFonts w:ascii="Times New Roman" w:hAnsi="Times New Roman"/>
                <w:sz w:val="10"/>
                <w:szCs w:val="10"/>
              </w:rPr>
              <w:t>D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 xml:space="preserve">üşünceler </w:t>
            </w:r>
            <w:r>
              <w:rPr>
                <w:rFonts w:ascii="Times New Roman" w:hAnsi="Times New Roman"/>
                <w:sz w:val="10"/>
                <w:szCs w:val="10"/>
              </w:rPr>
              <w:t>T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>arihi</w:t>
            </w:r>
          </w:p>
          <w:p w14:paraId="7E56067C" w14:textId="77777777" w:rsidR="00A90E4C" w:rsidRDefault="00A90E4C" w:rsidP="00A90E4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56FD3C0B" w14:textId="4543CF8A" w:rsidR="00A90E4C" w:rsidRPr="00A24D64" w:rsidRDefault="00A90E4C" w:rsidP="00A90E4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2B2EC6" w:rsidRPr="00F6522D" w14:paraId="1A560A64" w14:textId="77777777" w:rsidTr="008D73A1">
        <w:trPr>
          <w:trHeight w:val="375"/>
          <w:jc w:val="center"/>
        </w:trPr>
        <w:tc>
          <w:tcPr>
            <w:tcW w:w="246" w:type="pct"/>
          </w:tcPr>
          <w:p w14:paraId="1E622BC9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373678C4" w14:textId="77777777" w:rsidR="002B2EC6" w:rsidRPr="00F6522D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32800EC0" w14:textId="42FD117D" w:rsidR="002B2EC6" w:rsidRPr="00A24D64" w:rsidRDefault="002B2EC6" w:rsidP="00E548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35E1133D" w14:textId="5547EA87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44420941" w14:textId="77777777" w:rsidR="002B2EC6" w:rsidRDefault="00E5484F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ünya Siyaseti</w:t>
            </w:r>
          </w:p>
          <w:p w14:paraId="5305D7FF" w14:textId="77777777" w:rsidR="00E5484F" w:rsidRDefault="00E5484F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16ABC994" w14:textId="4574E6E0" w:rsidR="00E5484F" w:rsidRPr="00A24D64" w:rsidRDefault="00804207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5760F201" w14:textId="387F5342" w:rsidR="002B2EC6" w:rsidRPr="00A24D64" w:rsidRDefault="002B2EC6" w:rsidP="002B2EC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62DF7933" w14:textId="77777777" w:rsidR="00A90E4C" w:rsidRDefault="00A90E4C" w:rsidP="00A90E4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90E4C">
              <w:rPr>
                <w:rFonts w:ascii="Times New Roman" w:hAnsi="Times New Roman"/>
                <w:sz w:val="10"/>
                <w:szCs w:val="10"/>
              </w:rPr>
              <w:t xml:space="preserve">Siyasal </w:t>
            </w:r>
            <w:r>
              <w:rPr>
                <w:rFonts w:ascii="Times New Roman" w:hAnsi="Times New Roman"/>
                <w:sz w:val="10"/>
                <w:szCs w:val="10"/>
              </w:rPr>
              <w:t>D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 xml:space="preserve">üşünceler </w:t>
            </w:r>
            <w:r>
              <w:rPr>
                <w:rFonts w:ascii="Times New Roman" w:hAnsi="Times New Roman"/>
                <w:sz w:val="10"/>
                <w:szCs w:val="10"/>
              </w:rPr>
              <w:t>T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>arihi</w:t>
            </w:r>
          </w:p>
          <w:p w14:paraId="32397371" w14:textId="77777777" w:rsidR="00A90E4C" w:rsidRDefault="00A90E4C" w:rsidP="00A90E4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3D30F5E4" w14:textId="610E8EB0" w:rsidR="002B2EC6" w:rsidRPr="00A24D64" w:rsidRDefault="00A90E4C" w:rsidP="00A90E4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E56208" w:rsidRPr="00F6522D" w14:paraId="7BEC2DE6" w14:textId="77777777" w:rsidTr="008D73A1">
        <w:trPr>
          <w:trHeight w:val="265"/>
          <w:jc w:val="center"/>
        </w:trPr>
        <w:tc>
          <w:tcPr>
            <w:tcW w:w="246" w:type="pct"/>
            <w:shd w:val="clear" w:color="auto" w:fill="F2F2F2"/>
          </w:tcPr>
          <w:p w14:paraId="71D95AA5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A774E3F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44AE4A83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Yönetim Psikolojisi</w:t>
            </w:r>
          </w:p>
          <w:p w14:paraId="6D6D5F4D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Prof. Dr. Gülten GÜMÜŞTEKİN</w:t>
            </w:r>
          </w:p>
          <w:p w14:paraId="22C6CFC1" w14:textId="0ED4BA07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37529BE2" w14:textId="65CEAF6A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160C5CFD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ünya Siyaseti</w:t>
            </w:r>
          </w:p>
          <w:p w14:paraId="735808B5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7732F807" w14:textId="070BEFF1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0F93FDEB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6CB5BFB6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796216F5" w14:textId="572AAFD5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7DC30F43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90C6D">
              <w:rPr>
                <w:rFonts w:ascii="Times New Roman" w:hAnsi="Times New Roman"/>
                <w:sz w:val="10"/>
                <w:szCs w:val="10"/>
              </w:rPr>
              <w:t>Mesleki Yabancı Dil VI</w:t>
            </w:r>
          </w:p>
          <w:p w14:paraId="3F2D669E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90C6D">
              <w:rPr>
                <w:rFonts w:ascii="Times New Roman" w:hAnsi="Times New Roman"/>
                <w:sz w:val="10"/>
                <w:szCs w:val="10"/>
              </w:rPr>
              <w:t>Pelin ALBAYRAK</w:t>
            </w:r>
          </w:p>
          <w:p w14:paraId="43179CEE" w14:textId="4BC6825B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E56208" w:rsidRPr="00F6522D" w14:paraId="2722E7B5" w14:textId="77777777" w:rsidTr="008D73A1">
        <w:trPr>
          <w:trHeight w:val="64"/>
          <w:jc w:val="center"/>
        </w:trPr>
        <w:tc>
          <w:tcPr>
            <w:tcW w:w="246" w:type="pct"/>
          </w:tcPr>
          <w:p w14:paraId="2EA9CFC9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439515FB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17EDF367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Yönetim Psikolojisi</w:t>
            </w:r>
          </w:p>
          <w:p w14:paraId="1E9F7596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Prof. Dr. Gülten GÜMÜŞTEKİN</w:t>
            </w:r>
          </w:p>
          <w:p w14:paraId="4BCCF98F" w14:textId="11B763CA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7DD17028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3D427F2C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proofErr w:type="spellStart"/>
            <w:proofErr w:type="gramStart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>Dr.Öğr.Üyesi</w:t>
            </w:r>
            <w:proofErr w:type="spellEnd"/>
            <w:proofErr w:type="gramEnd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 xml:space="preserve"> Şermin ATAK ÇOBANOĞLU </w:t>
            </w:r>
          </w:p>
          <w:p w14:paraId="6562DCD1" w14:textId="3B15810B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45857626" w14:textId="41FA0152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B935025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5D768E15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2C126766" w14:textId="7331071B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1983B76D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90C6D">
              <w:rPr>
                <w:rFonts w:ascii="Times New Roman" w:hAnsi="Times New Roman"/>
                <w:sz w:val="10"/>
                <w:szCs w:val="10"/>
              </w:rPr>
              <w:t>Mesleki Yabancı Dil VI</w:t>
            </w:r>
          </w:p>
          <w:p w14:paraId="6D208652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90C6D">
              <w:rPr>
                <w:rFonts w:ascii="Times New Roman" w:hAnsi="Times New Roman"/>
                <w:sz w:val="10"/>
                <w:szCs w:val="10"/>
              </w:rPr>
              <w:t>Pelin ALBAYRAK</w:t>
            </w:r>
          </w:p>
          <w:p w14:paraId="5915747E" w14:textId="13CDDAB3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E56208" w:rsidRPr="00F6522D" w14:paraId="3BD91B51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1FCDBE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C24B456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67271790" w14:textId="1ECB2278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3AADC203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01D59A8C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proofErr w:type="spellStart"/>
            <w:proofErr w:type="gramStart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>Dr.Öğr.Üyesi</w:t>
            </w:r>
            <w:proofErr w:type="spellEnd"/>
            <w:proofErr w:type="gramEnd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 xml:space="preserve"> Şermin ATAK ÇOBANOĞLU </w:t>
            </w:r>
          </w:p>
          <w:p w14:paraId="7151C887" w14:textId="7A96B10B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758C87DB" w14:textId="17FC80E3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FAE4CE7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3CC91E06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2671F3BF" w14:textId="3F7D6F5E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44B0F720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57FA017F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DC61D7">
              <w:rPr>
                <w:rFonts w:ascii="Times New Roman" w:hAnsi="Times New Roman"/>
                <w:bCs/>
                <w:sz w:val="10"/>
                <w:szCs w:val="10"/>
              </w:rPr>
              <w:t xml:space="preserve">Dr. Öğr. Üyesi. Ömer Faruk KARAMAN  </w:t>
            </w:r>
          </w:p>
          <w:p w14:paraId="7CA0B1FC" w14:textId="2D185A1A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E56208" w:rsidRPr="00F6522D" w14:paraId="0AC40F9E" w14:textId="77777777" w:rsidTr="008D73A1">
        <w:trPr>
          <w:trHeight w:val="375"/>
          <w:jc w:val="center"/>
        </w:trPr>
        <w:tc>
          <w:tcPr>
            <w:tcW w:w="246" w:type="pct"/>
          </w:tcPr>
          <w:p w14:paraId="12F9B531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10A8C636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5081401A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731289B7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5C8BBF1" w14:textId="445EEF7D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176B973C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Türk Yönetim Tarihi</w:t>
            </w:r>
          </w:p>
          <w:p w14:paraId="0BA7D4F9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07E0B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07E0B">
              <w:rPr>
                <w:rFonts w:ascii="Times New Roman" w:hAnsi="Times New Roman"/>
                <w:sz w:val="10"/>
                <w:szCs w:val="10"/>
              </w:rPr>
              <w:t>. Mehmet Erkan KILLIOĞLU</w:t>
            </w:r>
          </w:p>
          <w:p w14:paraId="5FCF80D9" w14:textId="5750BE10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368EEB2F" w14:textId="77777777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37A46D2" w14:textId="068ABF04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2F809ECD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5E26DA86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DC61D7">
              <w:rPr>
                <w:rFonts w:ascii="Times New Roman" w:hAnsi="Times New Roman"/>
                <w:bCs/>
                <w:sz w:val="10"/>
                <w:szCs w:val="10"/>
              </w:rPr>
              <w:t xml:space="preserve">Dr. Öğr. Üyesi. Ömer Faruk KARAMAN  </w:t>
            </w:r>
          </w:p>
          <w:p w14:paraId="44FBCBBE" w14:textId="139A3667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E56208" w:rsidRPr="00F6522D" w14:paraId="43AADAC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1E97E0D7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39953AC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7EB6A39F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3FAFF443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C2BD6D5" w14:textId="2EB5F073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7BCD933A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Türk Yönetim Tarihi</w:t>
            </w:r>
          </w:p>
          <w:p w14:paraId="189623AA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07E0B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07E0B">
              <w:rPr>
                <w:rFonts w:ascii="Times New Roman" w:hAnsi="Times New Roman"/>
                <w:sz w:val="10"/>
                <w:szCs w:val="10"/>
              </w:rPr>
              <w:t>. Mehmet Erkan KILLIOĞLU</w:t>
            </w:r>
          </w:p>
          <w:p w14:paraId="68DD920D" w14:textId="4F9849FF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1738F37D" w14:textId="77777777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EE1B210" w14:textId="13CEA4B1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378FDBC" w14:textId="3E4FA67A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DC61D7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</w:p>
        </w:tc>
      </w:tr>
      <w:tr w:rsidR="00E56208" w:rsidRPr="00F6522D" w14:paraId="51B4F27B" w14:textId="77777777" w:rsidTr="008D73A1">
        <w:trPr>
          <w:trHeight w:val="375"/>
          <w:jc w:val="center"/>
        </w:trPr>
        <w:tc>
          <w:tcPr>
            <w:tcW w:w="246" w:type="pct"/>
          </w:tcPr>
          <w:p w14:paraId="0C970691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18E3A419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45D8418A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Yönetim Psikolojisi</w:t>
            </w:r>
          </w:p>
          <w:p w14:paraId="14572187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Prof. Dr. Gülten GÜMÜŞTEKİN</w:t>
            </w:r>
          </w:p>
          <w:p w14:paraId="04F68887" w14:textId="6465F585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1F079BD3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62CA996E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proofErr w:type="spellStart"/>
            <w:proofErr w:type="gramStart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>Dr.Öğr.Üyesi</w:t>
            </w:r>
            <w:proofErr w:type="spellEnd"/>
            <w:proofErr w:type="gramEnd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 xml:space="preserve"> Şermin ATAK ÇOBANOĞLU </w:t>
            </w:r>
          </w:p>
          <w:p w14:paraId="00E04716" w14:textId="116D04BA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3713D8A1" w14:textId="77777777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F6A76D4" w14:textId="0916EE93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15DFCF7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90C6D">
              <w:rPr>
                <w:rFonts w:ascii="Times New Roman" w:hAnsi="Times New Roman"/>
                <w:sz w:val="10"/>
                <w:szCs w:val="10"/>
              </w:rPr>
              <w:t>Mesleki Yabancı Dil VI</w:t>
            </w:r>
          </w:p>
          <w:p w14:paraId="5DBE5B8E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90C6D">
              <w:rPr>
                <w:rFonts w:ascii="Times New Roman" w:hAnsi="Times New Roman"/>
                <w:sz w:val="10"/>
                <w:szCs w:val="10"/>
              </w:rPr>
              <w:t>Pelin ALBAYRAK</w:t>
            </w:r>
          </w:p>
          <w:p w14:paraId="025D55E5" w14:textId="6ACB4FE4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E56208" w:rsidRPr="00F6522D" w14:paraId="071A28DC" w14:textId="77777777" w:rsidTr="008D73A1">
        <w:trPr>
          <w:trHeight w:val="375"/>
          <w:jc w:val="center"/>
        </w:trPr>
        <w:tc>
          <w:tcPr>
            <w:tcW w:w="246" w:type="pct"/>
          </w:tcPr>
          <w:p w14:paraId="25C72CAF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509F171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6DADFC13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Yönetim Psikolojisi</w:t>
            </w:r>
          </w:p>
          <w:p w14:paraId="46AC6268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4B3BE8">
              <w:rPr>
                <w:rFonts w:ascii="Times New Roman" w:hAnsi="Times New Roman"/>
                <w:sz w:val="10"/>
                <w:szCs w:val="10"/>
              </w:rPr>
              <w:t>Prof. Dr. Gülten GÜMÜŞTEKİN</w:t>
            </w:r>
          </w:p>
          <w:p w14:paraId="60AE06A3" w14:textId="194E9A1D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2F8B2BF8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1A3B90BC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proofErr w:type="spellStart"/>
            <w:proofErr w:type="gramStart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>Dr.Öğr.Üyesi</w:t>
            </w:r>
            <w:proofErr w:type="spellEnd"/>
            <w:proofErr w:type="gramEnd"/>
            <w:r w:rsidRPr="00E5484F">
              <w:rPr>
                <w:rFonts w:ascii="Times New Roman" w:hAnsi="Times New Roman"/>
                <w:bCs/>
                <w:sz w:val="10"/>
                <w:szCs w:val="10"/>
              </w:rPr>
              <w:t xml:space="preserve"> Şermin ATAK ÇOBANOĞLU </w:t>
            </w:r>
          </w:p>
          <w:p w14:paraId="0F418790" w14:textId="7A2C4E6A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2506F5DD" w14:textId="07C1C8C1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E679104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7633320C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1712D6F6" w14:textId="02112F88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14C4E0F5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90C6D">
              <w:rPr>
                <w:rFonts w:ascii="Times New Roman" w:hAnsi="Times New Roman"/>
                <w:sz w:val="10"/>
                <w:szCs w:val="10"/>
              </w:rPr>
              <w:t>Mesleki Yabancı Dil VI</w:t>
            </w:r>
          </w:p>
          <w:p w14:paraId="5FF6C5AF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390C6D">
              <w:rPr>
                <w:rFonts w:ascii="Times New Roman" w:hAnsi="Times New Roman"/>
                <w:sz w:val="10"/>
                <w:szCs w:val="10"/>
              </w:rPr>
              <w:t>Pelin ALBAYRAK</w:t>
            </w:r>
          </w:p>
          <w:p w14:paraId="48CD4D45" w14:textId="190AAAA3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E56208" w:rsidRPr="00F6522D" w14:paraId="2C85E21E" w14:textId="77777777" w:rsidTr="008D73A1">
        <w:trPr>
          <w:trHeight w:val="375"/>
          <w:jc w:val="center"/>
        </w:trPr>
        <w:tc>
          <w:tcPr>
            <w:tcW w:w="246" w:type="pct"/>
          </w:tcPr>
          <w:p w14:paraId="119E3CC4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7E8DF18F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2678EA4B" w14:textId="4D452AD2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7C11617" w14:textId="0B516966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665FF185" w14:textId="15E4CEB0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513F045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08F54EED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09C160EC" w14:textId="08AC09A8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5AAFFCE6" w14:textId="29BB178B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E56208" w:rsidRPr="00F6522D" w14:paraId="5E97D44D" w14:textId="77777777" w:rsidTr="008D73A1">
        <w:trPr>
          <w:trHeight w:val="375"/>
          <w:jc w:val="center"/>
        </w:trPr>
        <w:tc>
          <w:tcPr>
            <w:tcW w:w="246" w:type="pct"/>
          </w:tcPr>
          <w:p w14:paraId="27405538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6A120149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28EC02B6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0130D265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Prof. Dr. Erhan GÜMÜŞ</w:t>
            </w:r>
          </w:p>
          <w:p w14:paraId="54B08E9D" w14:textId="09D9DF54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390CD96A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Siyaset Sosyolojisi</w:t>
            </w:r>
          </w:p>
          <w:p w14:paraId="3CFD792A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1301C636" w14:textId="0979C36B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3992F81A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ünya Siyaseti</w:t>
            </w:r>
          </w:p>
          <w:p w14:paraId="5644C899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461DB8F1" w14:textId="3F3E27C8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</w:tcPr>
          <w:p w14:paraId="45E194FE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Uluslararası Örgütler</w:t>
            </w:r>
          </w:p>
          <w:p w14:paraId="7A1DA545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B84E12">
              <w:rPr>
                <w:rFonts w:ascii="Times New Roman" w:hAnsi="Times New Roman"/>
                <w:sz w:val="10"/>
                <w:szCs w:val="10"/>
              </w:rPr>
              <w:t>Dr. Öğr. Üyesi. Ömer Faruk KARAMAN.</w:t>
            </w:r>
          </w:p>
          <w:p w14:paraId="158BF8BE" w14:textId="23ADF8C7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300727CF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90E4C">
              <w:rPr>
                <w:rFonts w:ascii="Times New Roman" w:hAnsi="Times New Roman"/>
                <w:sz w:val="10"/>
                <w:szCs w:val="10"/>
              </w:rPr>
              <w:t xml:space="preserve">Siyasal </w:t>
            </w:r>
            <w:r>
              <w:rPr>
                <w:rFonts w:ascii="Times New Roman" w:hAnsi="Times New Roman"/>
                <w:sz w:val="10"/>
                <w:szCs w:val="10"/>
              </w:rPr>
              <w:t>D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 xml:space="preserve">üşünceler </w:t>
            </w:r>
            <w:r>
              <w:rPr>
                <w:rFonts w:ascii="Times New Roman" w:hAnsi="Times New Roman"/>
                <w:sz w:val="10"/>
                <w:szCs w:val="10"/>
              </w:rPr>
              <w:t>T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>arihi</w:t>
            </w:r>
          </w:p>
          <w:p w14:paraId="1D8F0DF0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35D2446D" w14:textId="14166C95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E56208" w:rsidRPr="00F6522D" w14:paraId="6AECE156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B86B7D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1B0041E6" w14:textId="77777777" w:rsidR="00E56208" w:rsidRPr="00F6522D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49040ABD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B2EC6">
              <w:rPr>
                <w:rFonts w:ascii="Times New Roman" w:hAnsi="Times New Roman"/>
                <w:bCs/>
                <w:sz w:val="10"/>
                <w:szCs w:val="10"/>
              </w:rPr>
              <w:t>Bitirme Projesi</w:t>
            </w:r>
          </w:p>
          <w:p w14:paraId="3B1CC848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>
              <w:rPr>
                <w:rFonts w:ascii="Times New Roman" w:hAnsi="Times New Roman"/>
                <w:bCs/>
                <w:sz w:val="10"/>
                <w:szCs w:val="10"/>
              </w:rPr>
              <w:t>Prof. Dr. Erhan GÜMÜŞ</w:t>
            </w:r>
          </w:p>
          <w:p w14:paraId="63E170E3" w14:textId="77D3702A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631E16B9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Siyaset Sosyolojisi</w:t>
            </w:r>
          </w:p>
          <w:p w14:paraId="145AA894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Doç. Dr. Ahmet TUNÇ</w:t>
            </w:r>
          </w:p>
          <w:p w14:paraId="6EFC40FB" w14:textId="1F4A93B9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27D0768B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ünya Siyaseti</w:t>
            </w:r>
          </w:p>
          <w:p w14:paraId="036067A0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5E55C69B" w14:textId="5A876304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631012C8" w14:textId="04EF34F2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5E11460C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A90E4C">
              <w:rPr>
                <w:rFonts w:ascii="Times New Roman" w:hAnsi="Times New Roman"/>
                <w:sz w:val="10"/>
                <w:szCs w:val="10"/>
              </w:rPr>
              <w:t xml:space="preserve">Siyasal </w:t>
            </w:r>
            <w:r>
              <w:rPr>
                <w:rFonts w:ascii="Times New Roman" w:hAnsi="Times New Roman"/>
                <w:sz w:val="10"/>
                <w:szCs w:val="10"/>
              </w:rPr>
              <w:t>D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 xml:space="preserve">üşünceler </w:t>
            </w:r>
            <w:r>
              <w:rPr>
                <w:rFonts w:ascii="Times New Roman" w:hAnsi="Times New Roman"/>
                <w:sz w:val="10"/>
                <w:szCs w:val="10"/>
              </w:rPr>
              <w:t>T</w:t>
            </w:r>
            <w:r w:rsidRPr="00A90E4C">
              <w:rPr>
                <w:rFonts w:ascii="Times New Roman" w:hAnsi="Times New Roman"/>
                <w:sz w:val="10"/>
                <w:szCs w:val="10"/>
              </w:rPr>
              <w:t>arihi</w:t>
            </w:r>
          </w:p>
          <w:p w14:paraId="57B92F65" w14:textId="77777777" w:rsidR="00E56208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 xml:space="preserve">Dr. Öğr. Üyesi </w:t>
            </w:r>
            <w:proofErr w:type="spellStart"/>
            <w:r w:rsidRPr="00E5484F">
              <w:rPr>
                <w:rFonts w:ascii="Times New Roman" w:hAnsi="Times New Roman"/>
                <w:sz w:val="10"/>
                <w:szCs w:val="10"/>
              </w:rPr>
              <w:t>Olkan</w:t>
            </w:r>
            <w:proofErr w:type="spellEnd"/>
            <w:r w:rsidRPr="00E5484F">
              <w:rPr>
                <w:rFonts w:ascii="Times New Roman" w:hAnsi="Times New Roman"/>
                <w:sz w:val="10"/>
                <w:szCs w:val="10"/>
              </w:rPr>
              <w:t xml:space="preserve"> SENEMOĞLU</w:t>
            </w:r>
          </w:p>
          <w:p w14:paraId="7AAD719F" w14:textId="765C2B40" w:rsidR="00E56208" w:rsidRPr="00A24D64" w:rsidRDefault="00E56208" w:rsidP="00E562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</w:tr>
      <w:tr w:rsidR="000F5CD0" w:rsidRPr="00F6522D" w14:paraId="7E6E5410" w14:textId="77777777" w:rsidTr="008D73A1">
        <w:trPr>
          <w:trHeight w:val="375"/>
          <w:jc w:val="center"/>
        </w:trPr>
        <w:tc>
          <w:tcPr>
            <w:tcW w:w="246" w:type="pct"/>
          </w:tcPr>
          <w:p w14:paraId="1C8D94C2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E909B55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2E21D308" w14:textId="77777777" w:rsidR="000F5CD0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62A9AFEC" w14:textId="77777777" w:rsidR="000F5CD0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C10FC26" w14:textId="22CEDEA8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</w:tcPr>
          <w:p w14:paraId="5DFC867C" w14:textId="77777777" w:rsidR="000F5CD0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Türk Yönetim Tarihi</w:t>
            </w:r>
          </w:p>
          <w:p w14:paraId="3BC02547" w14:textId="77777777" w:rsidR="000F5CD0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07E0B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07E0B">
              <w:rPr>
                <w:rFonts w:ascii="Times New Roman" w:hAnsi="Times New Roman"/>
                <w:sz w:val="10"/>
                <w:szCs w:val="10"/>
              </w:rPr>
              <w:t>. Mehmet Erkan KILLIOĞLU</w:t>
            </w:r>
          </w:p>
          <w:p w14:paraId="7B5F0664" w14:textId="6498355A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</w:tcPr>
          <w:p w14:paraId="07852849" w14:textId="40F9AAED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A673909" w14:textId="67CEDF36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503D0CF" w14:textId="204EBAAC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F5CD0" w:rsidRPr="00F6522D" w14:paraId="0D75E52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699BD2DC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9F5353D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</w:tcPr>
          <w:p w14:paraId="75409869" w14:textId="77777777" w:rsidR="000F5CD0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4A23FBFD" w14:textId="77777777" w:rsidR="000F5CD0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E5484F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CBAA36D" w14:textId="6186FEE3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5562F3A7" w14:textId="77777777" w:rsidR="000F5CD0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F07E0B">
              <w:rPr>
                <w:rFonts w:ascii="Times New Roman" w:hAnsi="Times New Roman"/>
                <w:sz w:val="10"/>
                <w:szCs w:val="10"/>
              </w:rPr>
              <w:t>Türk Yönetim Tarihi</w:t>
            </w:r>
          </w:p>
          <w:p w14:paraId="502A25DC" w14:textId="77777777" w:rsidR="000F5CD0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F07E0B">
              <w:rPr>
                <w:rFonts w:ascii="Times New Roman" w:hAnsi="Times New Roman"/>
                <w:sz w:val="10"/>
                <w:szCs w:val="10"/>
              </w:rPr>
              <w:t>Doç.Dr</w:t>
            </w:r>
            <w:proofErr w:type="spellEnd"/>
            <w:r w:rsidRPr="00F07E0B">
              <w:rPr>
                <w:rFonts w:ascii="Times New Roman" w:hAnsi="Times New Roman"/>
                <w:sz w:val="10"/>
                <w:szCs w:val="10"/>
              </w:rPr>
              <w:t>. Mehmet Erkan KILLIOĞLU</w:t>
            </w:r>
          </w:p>
          <w:p w14:paraId="728F22A0" w14:textId="32787CB6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7830383A" w14:textId="11C8821D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CE9FCAF" w14:textId="1F73D4B1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78FA9E7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F5CD0" w:rsidRPr="00F6522D" w14:paraId="574A7AB8" w14:textId="77777777" w:rsidTr="008D73A1">
        <w:trPr>
          <w:trHeight w:val="46"/>
          <w:jc w:val="center"/>
        </w:trPr>
        <w:tc>
          <w:tcPr>
            <w:tcW w:w="246" w:type="pct"/>
          </w:tcPr>
          <w:p w14:paraId="7EE4C1A9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28E66EF3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2B3B322D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437A614" w14:textId="07C19D75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5EB16B3" w14:textId="09B3F2E2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6D284CE" w14:textId="5A120AF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</w:p>
        </w:tc>
        <w:tc>
          <w:tcPr>
            <w:tcW w:w="728" w:type="pct"/>
          </w:tcPr>
          <w:p w14:paraId="753D9A04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F5CD0" w:rsidRPr="00F6522D" w14:paraId="683727B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5F52DB01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08A8A05D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481CD1F2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14AF19AB" w14:textId="29C253AB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1EFCBA6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776491B8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F5CD0" w:rsidRPr="00F6522D" w14:paraId="13CB6AE5" w14:textId="77777777" w:rsidTr="008D73A1">
        <w:trPr>
          <w:trHeight w:val="132"/>
          <w:jc w:val="center"/>
        </w:trPr>
        <w:tc>
          <w:tcPr>
            <w:tcW w:w="246" w:type="pct"/>
          </w:tcPr>
          <w:p w14:paraId="26FAA837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D9DDB8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41BA20D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324AE22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13906EC" w14:textId="77777777" w:rsidR="000F5CD0" w:rsidRPr="00A24D64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F5CD0" w:rsidRPr="00F6522D" w14:paraId="63D0D501" w14:textId="77777777" w:rsidTr="008D73A1">
        <w:trPr>
          <w:trHeight w:val="121"/>
          <w:jc w:val="center"/>
        </w:trPr>
        <w:tc>
          <w:tcPr>
            <w:tcW w:w="246" w:type="pct"/>
            <w:shd w:val="clear" w:color="auto" w:fill="F2F2F2"/>
          </w:tcPr>
          <w:p w14:paraId="7DD0A0E3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0F5CD0" w:rsidRPr="00F6522D" w:rsidRDefault="000F5CD0" w:rsidP="000F5CD0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6957AE91" w14:textId="77777777" w:rsidR="000F5CD0" w:rsidRPr="00F6522D" w:rsidRDefault="000F5CD0" w:rsidP="000F5CD0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</w:tbl>
    <w:p w14:paraId="5D8874FB" w14:textId="77777777" w:rsidR="00B055EE" w:rsidRPr="00F6522D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F6522D" w:rsidSect="008368EC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4175A" w14:textId="77777777" w:rsidR="008368EC" w:rsidRDefault="008368EC" w:rsidP="00197788">
      <w:pPr>
        <w:spacing w:after="0" w:line="240" w:lineRule="auto"/>
      </w:pPr>
      <w:r>
        <w:separator/>
      </w:r>
    </w:p>
  </w:endnote>
  <w:endnote w:type="continuationSeparator" w:id="0">
    <w:p w14:paraId="15CAABD3" w14:textId="77777777" w:rsidR="008368EC" w:rsidRDefault="008368EC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04B5D" w14:textId="77777777" w:rsidR="008368EC" w:rsidRDefault="008368EC" w:rsidP="00197788">
      <w:pPr>
        <w:spacing w:after="0" w:line="240" w:lineRule="auto"/>
      </w:pPr>
      <w:r>
        <w:separator/>
      </w:r>
    </w:p>
  </w:footnote>
  <w:footnote w:type="continuationSeparator" w:id="0">
    <w:p w14:paraId="009B6932" w14:textId="77777777" w:rsidR="008368EC" w:rsidRDefault="008368EC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77777777" w:rsidR="00DA03B9" w:rsidRPr="00956EA1" w:rsidRDefault="00DA03B9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İYASET BİLİMİ VE KAMU YÖNETİMİ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sFAJ7qdkQtAAAA"/>
  </w:docVars>
  <w:rsids>
    <w:rsidRoot w:val="004D7519"/>
    <w:rsid w:val="000039B3"/>
    <w:rsid w:val="00007A58"/>
    <w:rsid w:val="00010C67"/>
    <w:rsid w:val="000133B4"/>
    <w:rsid w:val="000140A2"/>
    <w:rsid w:val="00024E48"/>
    <w:rsid w:val="00027DAF"/>
    <w:rsid w:val="000336FF"/>
    <w:rsid w:val="00043098"/>
    <w:rsid w:val="000433EF"/>
    <w:rsid w:val="0005784D"/>
    <w:rsid w:val="00067D57"/>
    <w:rsid w:val="00075039"/>
    <w:rsid w:val="00075131"/>
    <w:rsid w:val="00076002"/>
    <w:rsid w:val="000812BA"/>
    <w:rsid w:val="00083EA7"/>
    <w:rsid w:val="00085448"/>
    <w:rsid w:val="00093A45"/>
    <w:rsid w:val="000962AB"/>
    <w:rsid w:val="000B0032"/>
    <w:rsid w:val="000B0F1E"/>
    <w:rsid w:val="000B58DB"/>
    <w:rsid w:val="000C2DC2"/>
    <w:rsid w:val="000D465E"/>
    <w:rsid w:val="000F0156"/>
    <w:rsid w:val="000F06C2"/>
    <w:rsid w:val="000F0809"/>
    <w:rsid w:val="000F5C7E"/>
    <w:rsid w:val="000F5CD0"/>
    <w:rsid w:val="001215AF"/>
    <w:rsid w:val="0012192A"/>
    <w:rsid w:val="00123135"/>
    <w:rsid w:val="0012458C"/>
    <w:rsid w:val="00127D38"/>
    <w:rsid w:val="00136301"/>
    <w:rsid w:val="0014289E"/>
    <w:rsid w:val="00147B91"/>
    <w:rsid w:val="00153129"/>
    <w:rsid w:val="001723F9"/>
    <w:rsid w:val="00197788"/>
    <w:rsid w:val="001A5644"/>
    <w:rsid w:val="001B5A0E"/>
    <w:rsid w:val="001B633F"/>
    <w:rsid w:val="001C199A"/>
    <w:rsid w:val="001C531D"/>
    <w:rsid w:val="001D3C5D"/>
    <w:rsid w:val="00206487"/>
    <w:rsid w:val="00214B31"/>
    <w:rsid w:val="002154F1"/>
    <w:rsid w:val="0021695D"/>
    <w:rsid w:val="002200AB"/>
    <w:rsid w:val="00224D5F"/>
    <w:rsid w:val="002256F9"/>
    <w:rsid w:val="002560BD"/>
    <w:rsid w:val="002614A8"/>
    <w:rsid w:val="00270E3F"/>
    <w:rsid w:val="00277990"/>
    <w:rsid w:val="00282256"/>
    <w:rsid w:val="00286AAB"/>
    <w:rsid w:val="0029507F"/>
    <w:rsid w:val="002A46CE"/>
    <w:rsid w:val="002A5D12"/>
    <w:rsid w:val="002B0628"/>
    <w:rsid w:val="002B0AF0"/>
    <w:rsid w:val="002B24C4"/>
    <w:rsid w:val="002B2EC6"/>
    <w:rsid w:val="002B6F66"/>
    <w:rsid w:val="002C565D"/>
    <w:rsid w:val="002C6BD4"/>
    <w:rsid w:val="002C772B"/>
    <w:rsid w:val="002D2449"/>
    <w:rsid w:val="002E3F17"/>
    <w:rsid w:val="002E6E1A"/>
    <w:rsid w:val="002F050B"/>
    <w:rsid w:val="002F3850"/>
    <w:rsid w:val="00302F67"/>
    <w:rsid w:val="0030590D"/>
    <w:rsid w:val="00306A70"/>
    <w:rsid w:val="003317C4"/>
    <w:rsid w:val="00334227"/>
    <w:rsid w:val="00335A5E"/>
    <w:rsid w:val="00337987"/>
    <w:rsid w:val="003409CC"/>
    <w:rsid w:val="003416AE"/>
    <w:rsid w:val="00344C82"/>
    <w:rsid w:val="00345DCC"/>
    <w:rsid w:val="0036363E"/>
    <w:rsid w:val="003675D2"/>
    <w:rsid w:val="003700BE"/>
    <w:rsid w:val="00371C11"/>
    <w:rsid w:val="0038044D"/>
    <w:rsid w:val="00387345"/>
    <w:rsid w:val="00390419"/>
    <w:rsid w:val="00390C6D"/>
    <w:rsid w:val="003910EA"/>
    <w:rsid w:val="003916FC"/>
    <w:rsid w:val="003A2372"/>
    <w:rsid w:val="003B0678"/>
    <w:rsid w:val="003B59A9"/>
    <w:rsid w:val="003B5EA7"/>
    <w:rsid w:val="003C5385"/>
    <w:rsid w:val="003D0134"/>
    <w:rsid w:val="003D3125"/>
    <w:rsid w:val="003D50E1"/>
    <w:rsid w:val="003E3290"/>
    <w:rsid w:val="003E3D19"/>
    <w:rsid w:val="003E3E79"/>
    <w:rsid w:val="003E5B5E"/>
    <w:rsid w:val="003F0E44"/>
    <w:rsid w:val="003F643F"/>
    <w:rsid w:val="00414553"/>
    <w:rsid w:val="0042539A"/>
    <w:rsid w:val="00431B4F"/>
    <w:rsid w:val="004404F4"/>
    <w:rsid w:val="004543D1"/>
    <w:rsid w:val="004553FD"/>
    <w:rsid w:val="00471FA9"/>
    <w:rsid w:val="0048722E"/>
    <w:rsid w:val="0049218E"/>
    <w:rsid w:val="00492957"/>
    <w:rsid w:val="004A36E5"/>
    <w:rsid w:val="004A4CD0"/>
    <w:rsid w:val="004B3BE8"/>
    <w:rsid w:val="004B6EFE"/>
    <w:rsid w:val="004C0370"/>
    <w:rsid w:val="004C3630"/>
    <w:rsid w:val="004C3699"/>
    <w:rsid w:val="004C5E87"/>
    <w:rsid w:val="004D1443"/>
    <w:rsid w:val="004D51B2"/>
    <w:rsid w:val="004D7519"/>
    <w:rsid w:val="004D786E"/>
    <w:rsid w:val="004E4A18"/>
    <w:rsid w:val="004F4AF5"/>
    <w:rsid w:val="004F573D"/>
    <w:rsid w:val="00500FE8"/>
    <w:rsid w:val="00503668"/>
    <w:rsid w:val="0050390D"/>
    <w:rsid w:val="00521409"/>
    <w:rsid w:val="00530557"/>
    <w:rsid w:val="0053725B"/>
    <w:rsid w:val="00542F5C"/>
    <w:rsid w:val="00543F5D"/>
    <w:rsid w:val="00547239"/>
    <w:rsid w:val="00567CE0"/>
    <w:rsid w:val="005752F9"/>
    <w:rsid w:val="00575AD0"/>
    <w:rsid w:val="00582992"/>
    <w:rsid w:val="005940A9"/>
    <w:rsid w:val="005A3113"/>
    <w:rsid w:val="005A417A"/>
    <w:rsid w:val="005B1B9C"/>
    <w:rsid w:val="005B60D1"/>
    <w:rsid w:val="005B7DF6"/>
    <w:rsid w:val="005C4A8F"/>
    <w:rsid w:val="005D500C"/>
    <w:rsid w:val="005D7211"/>
    <w:rsid w:val="005E0817"/>
    <w:rsid w:val="005E6769"/>
    <w:rsid w:val="005F319D"/>
    <w:rsid w:val="00601601"/>
    <w:rsid w:val="00602AEE"/>
    <w:rsid w:val="00612B5A"/>
    <w:rsid w:val="00616221"/>
    <w:rsid w:val="006271B3"/>
    <w:rsid w:val="0063335C"/>
    <w:rsid w:val="00640F03"/>
    <w:rsid w:val="00643913"/>
    <w:rsid w:val="00666013"/>
    <w:rsid w:val="00683029"/>
    <w:rsid w:val="006B2155"/>
    <w:rsid w:val="006B414C"/>
    <w:rsid w:val="006B439A"/>
    <w:rsid w:val="006B461E"/>
    <w:rsid w:val="006B7405"/>
    <w:rsid w:val="006C251C"/>
    <w:rsid w:val="006C2632"/>
    <w:rsid w:val="006C556A"/>
    <w:rsid w:val="006D0AFB"/>
    <w:rsid w:val="006D1EBC"/>
    <w:rsid w:val="006D2F2C"/>
    <w:rsid w:val="006D51B3"/>
    <w:rsid w:val="006E04D7"/>
    <w:rsid w:val="006F557B"/>
    <w:rsid w:val="006F6DAE"/>
    <w:rsid w:val="00707D79"/>
    <w:rsid w:val="00707ED7"/>
    <w:rsid w:val="00713892"/>
    <w:rsid w:val="00714BD9"/>
    <w:rsid w:val="00721CE5"/>
    <w:rsid w:val="00725351"/>
    <w:rsid w:val="00735A2E"/>
    <w:rsid w:val="00750FF8"/>
    <w:rsid w:val="007718C4"/>
    <w:rsid w:val="00773397"/>
    <w:rsid w:val="00782424"/>
    <w:rsid w:val="00792EB9"/>
    <w:rsid w:val="00793D4A"/>
    <w:rsid w:val="00797C85"/>
    <w:rsid w:val="007A373F"/>
    <w:rsid w:val="007A3800"/>
    <w:rsid w:val="007A4739"/>
    <w:rsid w:val="007A6DDA"/>
    <w:rsid w:val="007B22BA"/>
    <w:rsid w:val="007C3ECD"/>
    <w:rsid w:val="007D0F5D"/>
    <w:rsid w:val="007E6BAF"/>
    <w:rsid w:val="007E6C3E"/>
    <w:rsid w:val="007E7F1A"/>
    <w:rsid w:val="007F3C42"/>
    <w:rsid w:val="00802C4D"/>
    <w:rsid w:val="00804207"/>
    <w:rsid w:val="008053E8"/>
    <w:rsid w:val="00806DE8"/>
    <w:rsid w:val="0081021C"/>
    <w:rsid w:val="0081450E"/>
    <w:rsid w:val="0083251E"/>
    <w:rsid w:val="00832B46"/>
    <w:rsid w:val="008368EC"/>
    <w:rsid w:val="008411E5"/>
    <w:rsid w:val="00842872"/>
    <w:rsid w:val="00854481"/>
    <w:rsid w:val="008672AB"/>
    <w:rsid w:val="00875B88"/>
    <w:rsid w:val="008806BC"/>
    <w:rsid w:val="00896276"/>
    <w:rsid w:val="008A6BD8"/>
    <w:rsid w:val="008B58AE"/>
    <w:rsid w:val="008B6C2E"/>
    <w:rsid w:val="008C0C5C"/>
    <w:rsid w:val="008C3A8B"/>
    <w:rsid w:val="008C7E18"/>
    <w:rsid w:val="008D2A71"/>
    <w:rsid w:val="008D3840"/>
    <w:rsid w:val="008D73A1"/>
    <w:rsid w:val="008E25F5"/>
    <w:rsid w:val="008E630F"/>
    <w:rsid w:val="008F34F8"/>
    <w:rsid w:val="008F634F"/>
    <w:rsid w:val="009012A9"/>
    <w:rsid w:val="00901E30"/>
    <w:rsid w:val="009036DB"/>
    <w:rsid w:val="00926965"/>
    <w:rsid w:val="00927D91"/>
    <w:rsid w:val="00934D9B"/>
    <w:rsid w:val="00936F19"/>
    <w:rsid w:val="00944E04"/>
    <w:rsid w:val="00946067"/>
    <w:rsid w:val="009523B5"/>
    <w:rsid w:val="00953050"/>
    <w:rsid w:val="00955CA4"/>
    <w:rsid w:val="00955EA4"/>
    <w:rsid w:val="0096063C"/>
    <w:rsid w:val="00967F55"/>
    <w:rsid w:val="009863E3"/>
    <w:rsid w:val="009877F6"/>
    <w:rsid w:val="00987DEF"/>
    <w:rsid w:val="009A283B"/>
    <w:rsid w:val="009A5DB6"/>
    <w:rsid w:val="009B6D64"/>
    <w:rsid w:val="009C5EF3"/>
    <w:rsid w:val="009D2DFC"/>
    <w:rsid w:val="009E1D58"/>
    <w:rsid w:val="009F15F5"/>
    <w:rsid w:val="009F4A53"/>
    <w:rsid w:val="00A0174F"/>
    <w:rsid w:val="00A038BF"/>
    <w:rsid w:val="00A07FB5"/>
    <w:rsid w:val="00A1460B"/>
    <w:rsid w:val="00A174D9"/>
    <w:rsid w:val="00A24D64"/>
    <w:rsid w:val="00A26CDF"/>
    <w:rsid w:val="00A270F0"/>
    <w:rsid w:val="00A33D8E"/>
    <w:rsid w:val="00A34C95"/>
    <w:rsid w:val="00A40C28"/>
    <w:rsid w:val="00A40FD9"/>
    <w:rsid w:val="00A42CB9"/>
    <w:rsid w:val="00A56C65"/>
    <w:rsid w:val="00A6081E"/>
    <w:rsid w:val="00A62885"/>
    <w:rsid w:val="00A64ED5"/>
    <w:rsid w:val="00A65369"/>
    <w:rsid w:val="00A77FB7"/>
    <w:rsid w:val="00A80C73"/>
    <w:rsid w:val="00A8120D"/>
    <w:rsid w:val="00A833CD"/>
    <w:rsid w:val="00A84DFF"/>
    <w:rsid w:val="00A90C27"/>
    <w:rsid w:val="00A90E4C"/>
    <w:rsid w:val="00AA4BD4"/>
    <w:rsid w:val="00AC0EEC"/>
    <w:rsid w:val="00AC2C2A"/>
    <w:rsid w:val="00AD1DE1"/>
    <w:rsid w:val="00AD4390"/>
    <w:rsid w:val="00AD7A9C"/>
    <w:rsid w:val="00AD7B64"/>
    <w:rsid w:val="00AE2DD3"/>
    <w:rsid w:val="00AE3028"/>
    <w:rsid w:val="00AF1E8E"/>
    <w:rsid w:val="00B026E2"/>
    <w:rsid w:val="00B03777"/>
    <w:rsid w:val="00B055EE"/>
    <w:rsid w:val="00B133E7"/>
    <w:rsid w:val="00B20711"/>
    <w:rsid w:val="00B25976"/>
    <w:rsid w:val="00B337F0"/>
    <w:rsid w:val="00B33C87"/>
    <w:rsid w:val="00B377F7"/>
    <w:rsid w:val="00B41FDE"/>
    <w:rsid w:val="00B4313C"/>
    <w:rsid w:val="00B450BD"/>
    <w:rsid w:val="00B57CDB"/>
    <w:rsid w:val="00B77DAA"/>
    <w:rsid w:val="00B8114F"/>
    <w:rsid w:val="00B81734"/>
    <w:rsid w:val="00B830AC"/>
    <w:rsid w:val="00B84E12"/>
    <w:rsid w:val="00B9324E"/>
    <w:rsid w:val="00B93F6A"/>
    <w:rsid w:val="00BA006F"/>
    <w:rsid w:val="00BA5067"/>
    <w:rsid w:val="00BA711C"/>
    <w:rsid w:val="00BB308F"/>
    <w:rsid w:val="00BB3420"/>
    <w:rsid w:val="00BC1DB7"/>
    <w:rsid w:val="00BC66EB"/>
    <w:rsid w:val="00BD1602"/>
    <w:rsid w:val="00BD3994"/>
    <w:rsid w:val="00BD58CF"/>
    <w:rsid w:val="00BE4960"/>
    <w:rsid w:val="00BE728C"/>
    <w:rsid w:val="00BE7681"/>
    <w:rsid w:val="00BF3620"/>
    <w:rsid w:val="00C00D74"/>
    <w:rsid w:val="00C010BC"/>
    <w:rsid w:val="00C04C3F"/>
    <w:rsid w:val="00C11EB3"/>
    <w:rsid w:val="00C20DBB"/>
    <w:rsid w:val="00C24C69"/>
    <w:rsid w:val="00C27A67"/>
    <w:rsid w:val="00C30DA6"/>
    <w:rsid w:val="00C41B52"/>
    <w:rsid w:val="00C45D2F"/>
    <w:rsid w:val="00C51067"/>
    <w:rsid w:val="00C52E58"/>
    <w:rsid w:val="00C5581D"/>
    <w:rsid w:val="00C57762"/>
    <w:rsid w:val="00C64BA3"/>
    <w:rsid w:val="00C71EBF"/>
    <w:rsid w:val="00C74464"/>
    <w:rsid w:val="00C835AE"/>
    <w:rsid w:val="00C86F42"/>
    <w:rsid w:val="00C90D67"/>
    <w:rsid w:val="00CA1A52"/>
    <w:rsid w:val="00CA4BEC"/>
    <w:rsid w:val="00CB35D1"/>
    <w:rsid w:val="00CB55D9"/>
    <w:rsid w:val="00CD1262"/>
    <w:rsid w:val="00CD4973"/>
    <w:rsid w:val="00CE4BDD"/>
    <w:rsid w:val="00CE7DDE"/>
    <w:rsid w:val="00D046A6"/>
    <w:rsid w:val="00D05C8C"/>
    <w:rsid w:val="00D21DF3"/>
    <w:rsid w:val="00D43C0A"/>
    <w:rsid w:val="00D51776"/>
    <w:rsid w:val="00D66B00"/>
    <w:rsid w:val="00D710E4"/>
    <w:rsid w:val="00D901DD"/>
    <w:rsid w:val="00D90CE4"/>
    <w:rsid w:val="00D947F5"/>
    <w:rsid w:val="00DA03B9"/>
    <w:rsid w:val="00DA54ED"/>
    <w:rsid w:val="00DA7125"/>
    <w:rsid w:val="00DB1507"/>
    <w:rsid w:val="00DC61D7"/>
    <w:rsid w:val="00DC7070"/>
    <w:rsid w:val="00DD45C8"/>
    <w:rsid w:val="00DD6FFC"/>
    <w:rsid w:val="00DF56B0"/>
    <w:rsid w:val="00DF743A"/>
    <w:rsid w:val="00E03FF0"/>
    <w:rsid w:val="00E1415F"/>
    <w:rsid w:val="00E17B75"/>
    <w:rsid w:val="00E23020"/>
    <w:rsid w:val="00E40837"/>
    <w:rsid w:val="00E51EC2"/>
    <w:rsid w:val="00E52126"/>
    <w:rsid w:val="00E524BF"/>
    <w:rsid w:val="00E5484F"/>
    <w:rsid w:val="00E56208"/>
    <w:rsid w:val="00E65235"/>
    <w:rsid w:val="00E73584"/>
    <w:rsid w:val="00E76B53"/>
    <w:rsid w:val="00EB1C14"/>
    <w:rsid w:val="00EB674E"/>
    <w:rsid w:val="00EB69CF"/>
    <w:rsid w:val="00EC4489"/>
    <w:rsid w:val="00EC6A2B"/>
    <w:rsid w:val="00ED219F"/>
    <w:rsid w:val="00EE3C9F"/>
    <w:rsid w:val="00EF595C"/>
    <w:rsid w:val="00EF5966"/>
    <w:rsid w:val="00F01F97"/>
    <w:rsid w:val="00F04DB0"/>
    <w:rsid w:val="00F07E0B"/>
    <w:rsid w:val="00F10BAB"/>
    <w:rsid w:val="00F23AF9"/>
    <w:rsid w:val="00F34392"/>
    <w:rsid w:val="00F5098C"/>
    <w:rsid w:val="00F61EF1"/>
    <w:rsid w:val="00F6522D"/>
    <w:rsid w:val="00F65B2D"/>
    <w:rsid w:val="00F74390"/>
    <w:rsid w:val="00F81B89"/>
    <w:rsid w:val="00F82C21"/>
    <w:rsid w:val="00F85239"/>
    <w:rsid w:val="00FC0A7E"/>
    <w:rsid w:val="00FC37B1"/>
    <w:rsid w:val="00FC3A0E"/>
    <w:rsid w:val="00FD0F65"/>
    <w:rsid w:val="00FE3D50"/>
    <w:rsid w:val="00FE43C4"/>
    <w:rsid w:val="00FF552B"/>
    <w:rsid w:val="00FF6142"/>
    <w:rsid w:val="00FF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96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1590</Words>
  <Characters>9067</Characters>
  <Application>Microsoft Office Word</Application>
  <DocSecurity>0</DocSecurity>
  <Lines>75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21</cp:revision>
  <dcterms:created xsi:type="dcterms:W3CDTF">2024-02-15T06:21:00Z</dcterms:created>
  <dcterms:modified xsi:type="dcterms:W3CDTF">2024-02-16T19:42:00Z</dcterms:modified>
</cp:coreProperties>
</file>